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913BD9" w14:textId="2F2C1E97" w:rsidR="000957F9" w:rsidRDefault="000957F9" w:rsidP="008A3CAB">
      <w:pPr>
        <w:pStyle w:val="Heading1"/>
        <w:spacing w:before="0"/>
      </w:pPr>
      <w:bookmarkStart w:id="0" w:name="_Toc464644299"/>
      <w:r>
        <w:t>Release Overview</w:t>
      </w:r>
      <w:bookmarkEnd w:id="0"/>
    </w:p>
    <w:p w14:paraId="40F13AA1" w14:textId="7D264A39" w:rsidR="008A3CAB" w:rsidRDefault="00323367" w:rsidP="009A1356">
      <w:pPr>
        <w:pStyle w:val="Heading2"/>
      </w:pPr>
      <w:r>
        <w:t>Feline Friendship Force</w:t>
      </w:r>
    </w:p>
    <w:p w14:paraId="4A9E5B99" w14:textId="57EE95DD" w:rsidR="009A1356" w:rsidRDefault="00833D34" w:rsidP="009A1356">
      <w:pPr>
        <w:pStyle w:val="Heading2"/>
      </w:pPr>
      <w:r>
        <w:t>Launch</w:t>
      </w:r>
      <w:r w:rsidR="00323367">
        <w:t xml:space="preserve"> </w:t>
      </w:r>
    </w:p>
    <w:p w14:paraId="5CA2136D" w14:textId="77777777" w:rsidR="004E46E3" w:rsidRDefault="004E46E3" w:rsidP="004E46E3">
      <w:pPr>
        <w:pStyle w:val="ListParagraph"/>
        <w:numPr>
          <w:ilvl w:val="0"/>
          <w:numId w:val="19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Finish and ready to submit</w:t>
      </w:r>
    </w:p>
    <w:p w14:paraId="50D01F94" w14:textId="77777777" w:rsidR="004E46E3" w:rsidRDefault="004E46E3" w:rsidP="004E46E3">
      <w:pPr>
        <w:pStyle w:val="ListParagraph"/>
        <w:numPr>
          <w:ilvl w:val="0"/>
          <w:numId w:val="19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Master created and certified</w:t>
      </w:r>
    </w:p>
    <w:p w14:paraId="5B584895" w14:textId="77777777" w:rsidR="004E46E3" w:rsidRDefault="004E46E3" w:rsidP="004E46E3">
      <w:pPr>
        <w:pStyle w:val="ListParagraph"/>
        <w:numPr>
          <w:ilvl w:val="0"/>
          <w:numId w:val="19"/>
        </w:numPr>
        <w:spacing w:after="0" w:line="240" w:lineRule="auto"/>
        <w:rPr>
          <w:rStyle w:val="Emphasis"/>
          <w:rFonts w:asciiTheme="majorHAnsi" w:eastAsiaTheme="majorEastAsia" w:hAnsiTheme="majorHAnsi" w:cstheme="majorBidi"/>
          <w:b/>
          <w:bCs/>
          <w:i w:val="0"/>
          <w:iCs w:val="0"/>
        </w:rPr>
      </w:pPr>
      <w:r>
        <w:rPr>
          <w:rStyle w:val="Emphasis"/>
          <w:rFonts w:cstheme="minorHAnsi"/>
        </w:rPr>
        <w:t>Archived</w:t>
      </w:r>
    </w:p>
    <w:p w14:paraId="64E55178" w14:textId="77777777" w:rsidR="004E46E3" w:rsidRDefault="004E46E3" w:rsidP="004E46E3">
      <w:pPr>
        <w:pStyle w:val="ListParagraph"/>
        <w:numPr>
          <w:ilvl w:val="0"/>
          <w:numId w:val="19"/>
        </w:numPr>
        <w:spacing w:after="0" w:line="240" w:lineRule="auto"/>
        <w:rPr>
          <w:rStyle w:val="Emphasis"/>
          <w:rFonts w:asciiTheme="majorHAnsi" w:eastAsiaTheme="majorEastAsia" w:hAnsiTheme="majorHAnsi" w:cstheme="majorBidi"/>
          <w:b/>
          <w:bCs/>
          <w:i w:val="0"/>
          <w:iCs w:val="0"/>
        </w:rPr>
      </w:pPr>
      <w:r>
        <w:rPr>
          <w:rStyle w:val="Emphasis"/>
          <w:rFonts w:cstheme="minorHAnsi"/>
        </w:rPr>
        <w:t>All non-game assets (installers, documentation, publishing materials etc.) shippable quality</w:t>
      </w:r>
    </w:p>
    <w:p w14:paraId="13B4E174" w14:textId="1B9322BD" w:rsidR="009A1356" w:rsidRDefault="009A1356" w:rsidP="009A1356">
      <w:pPr>
        <w:pStyle w:val="Heading2"/>
      </w:pPr>
      <w:r>
        <w:t>Epics/Conditions of Satisfaction</w:t>
      </w:r>
    </w:p>
    <w:p w14:paraId="1F729DBE" w14:textId="77777777" w:rsidR="004E46E3" w:rsidRPr="00335A79" w:rsidRDefault="004E46E3" w:rsidP="004E46E3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  <w:iCs/>
        </w:rPr>
      </w:pPr>
      <w:bookmarkStart w:id="1" w:name="_Toc464644300"/>
      <w:bookmarkStart w:id="2" w:name="_Hlk499890005"/>
      <w:r w:rsidRPr="00335A79">
        <w:rPr>
          <w:rFonts w:cstheme="minorHAnsi"/>
          <w:iCs/>
        </w:rPr>
        <w:t>Epic: As the developer, I want to make sure all documentation is finished.</w:t>
      </w:r>
    </w:p>
    <w:p w14:paraId="0B1A4709" w14:textId="77777777" w:rsidR="004E46E3" w:rsidRPr="00335A79" w:rsidRDefault="004E46E3" w:rsidP="004E46E3">
      <w:pPr>
        <w:pStyle w:val="ListParagraph"/>
        <w:numPr>
          <w:ilvl w:val="1"/>
          <w:numId w:val="20"/>
        </w:numPr>
        <w:spacing w:after="0" w:line="240" w:lineRule="auto"/>
        <w:rPr>
          <w:rFonts w:cstheme="minorHAnsi"/>
          <w:iCs/>
        </w:rPr>
      </w:pPr>
      <w:r w:rsidRPr="00335A79">
        <w:rPr>
          <w:rFonts w:cstheme="minorHAnsi"/>
          <w:iCs/>
        </w:rPr>
        <w:t>COS: Make sure the GDD is fully documented and well structured.</w:t>
      </w:r>
    </w:p>
    <w:p w14:paraId="0A23E2EA" w14:textId="77777777" w:rsidR="004E46E3" w:rsidRPr="00335A79" w:rsidRDefault="004E46E3" w:rsidP="004E46E3">
      <w:pPr>
        <w:pStyle w:val="ListParagraph"/>
        <w:numPr>
          <w:ilvl w:val="1"/>
          <w:numId w:val="20"/>
        </w:numPr>
        <w:spacing w:after="0" w:line="240" w:lineRule="auto"/>
        <w:rPr>
          <w:rFonts w:cstheme="minorHAnsi"/>
          <w:iCs/>
        </w:rPr>
      </w:pPr>
      <w:r w:rsidRPr="00335A79">
        <w:rPr>
          <w:rFonts w:cstheme="minorHAnsi"/>
          <w:iCs/>
        </w:rPr>
        <w:t>COS: Create and publish a wiki for the game.</w:t>
      </w:r>
    </w:p>
    <w:p w14:paraId="1DC4D8CB" w14:textId="77777777" w:rsidR="004E46E3" w:rsidRPr="00335A79" w:rsidRDefault="004E46E3" w:rsidP="004E46E3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  <w:iCs/>
        </w:rPr>
      </w:pPr>
      <w:r w:rsidRPr="00335A79">
        <w:rPr>
          <w:rFonts w:cstheme="minorHAnsi"/>
          <w:iCs/>
        </w:rPr>
        <w:t>Epic: As the stakeholder, I want to launch the game.</w:t>
      </w:r>
    </w:p>
    <w:p w14:paraId="23BD968D" w14:textId="77777777" w:rsidR="004E46E3" w:rsidRPr="00335A79" w:rsidRDefault="004E46E3" w:rsidP="004E46E3">
      <w:pPr>
        <w:pStyle w:val="ListParagraph"/>
        <w:numPr>
          <w:ilvl w:val="1"/>
          <w:numId w:val="20"/>
        </w:numPr>
        <w:spacing w:after="0" w:line="240" w:lineRule="auto"/>
        <w:rPr>
          <w:rFonts w:cstheme="minorHAnsi"/>
          <w:iCs/>
        </w:rPr>
      </w:pPr>
      <w:r w:rsidRPr="00335A79">
        <w:rPr>
          <w:rFonts w:cstheme="minorHAnsi"/>
          <w:iCs/>
        </w:rPr>
        <w:t>COS: Everything is optimized for submission to Android Store.</w:t>
      </w:r>
    </w:p>
    <w:bookmarkEnd w:id="2"/>
    <w:p w14:paraId="27BC652D" w14:textId="34F5DAA7" w:rsidR="00DF325A" w:rsidRDefault="00DF325A" w:rsidP="000957F9">
      <w:pPr>
        <w:pStyle w:val="Heading1"/>
        <w:rPr>
          <w:lang w:bidi="en-US"/>
        </w:rPr>
      </w:pPr>
      <w:r w:rsidRPr="000957F9">
        <w:rPr>
          <w:lang w:bidi="en-US"/>
        </w:rPr>
        <w:t xml:space="preserve">Sprint </w:t>
      </w:r>
      <w:r>
        <w:rPr>
          <w:lang w:bidi="en-US"/>
        </w:rPr>
        <w:t>Actuals</w:t>
      </w:r>
      <w:bookmarkEnd w:id="1"/>
    </w:p>
    <w:p w14:paraId="6D36FF7C" w14:textId="3C085BF4" w:rsidR="000957F9" w:rsidRPr="000957F9" w:rsidRDefault="000957F9" w:rsidP="008A3CAB">
      <w:pPr>
        <w:pStyle w:val="Heading2"/>
        <w:rPr>
          <w:lang w:bidi="en-US"/>
        </w:rPr>
      </w:pPr>
      <w:bookmarkStart w:id="3" w:name="_Toc464644301"/>
      <w:r w:rsidRPr="000957F9">
        <w:rPr>
          <w:lang w:bidi="en-US"/>
        </w:rPr>
        <w:t xml:space="preserve">Sprint </w:t>
      </w:r>
      <w:r w:rsidR="00DF325A">
        <w:rPr>
          <w:lang w:bidi="en-US"/>
        </w:rPr>
        <w:t>Man Hours</w:t>
      </w:r>
      <w:bookmarkEnd w:id="3"/>
    </w:p>
    <w:tbl>
      <w:tblPr>
        <w:tblStyle w:val="LightShading-Accent1"/>
        <w:tblW w:w="9540" w:type="dxa"/>
        <w:tblInd w:w="-180" w:type="dxa"/>
        <w:tblLook w:val="04A0" w:firstRow="1" w:lastRow="0" w:firstColumn="1" w:lastColumn="0" w:noHBand="0" w:noVBand="1"/>
      </w:tblPr>
      <w:tblGrid>
        <w:gridCol w:w="1980"/>
        <w:gridCol w:w="2898"/>
        <w:gridCol w:w="4662"/>
      </w:tblGrid>
      <w:tr w:rsidR="00FA3ACC" w:rsidRPr="00FA3ACC" w14:paraId="247129B4" w14:textId="77777777" w:rsidTr="00DF32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71F432C7" w14:textId="77777777" w:rsidR="000957F9" w:rsidRPr="00FA3ACC" w:rsidRDefault="000957F9" w:rsidP="000957F9">
            <w:pPr>
              <w:spacing w:after="160" w:line="259" w:lineRule="auto"/>
              <w:jc w:val="center"/>
              <w:rPr>
                <w:color w:val="auto"/>
                <w:lang w:bidi="en-US"/>
              </w:rPr>
            </w:pPr>
            <w:r w:rsidRPr="00FA3ACC">
              <w:rPr>
                <w:color w:val="auto"/>
                <w:lang w:bidi="en-US"/>
              </w:rPr>
              <w:t>Sprint</w:t>
            </w:r>
          </w:p>
        </w:tc>
        <w:tc>
          <w:tcPr>
            <w:tcW w:w="2898" w:type="dxa"/>
          </w:tcPr>
          <w:p w14:paraId="404CEA83" w14:textId="77777777" w:rsidR="000957F9" w:rsidRPr="00FA3ACC" w:rsidRDefault="000957F9" w:rsidP="000957F9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FA3ACC">
              <w:rPr>
                <w:color w:val="auto"/>
                <w:lang w:bidi="en-US"/>
              </w:rPr>
              <w:t># Hours Available Per Person</w:t>
            </w:r>
          </w:p>
        </w:tc>
        <w:tc>
          <w:tcPr>
            <w:tcW w:w="4662" w:type="dxa"/>
          </w:tcPr>
          <w:p w14:paraId="61CD84EC" w14:textId="61BD3860" w:rsidR="000957F9" w:rsidRPr="00FA3ACC" w:rsidRDefault="000957F9" w:rsidP="00DF6EDD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FA3ACC">
              <w:rPr>
                <w:color w:val="auto"/>
                <w:lang w:bidi="en-US"/>
              </w:rPr>
              <w:t xml:space="preserve">Total # </w:t>
            </w:r>
            <w:r w:rsidR="00B85281">
              <w:rPr>
                <w:color w:val="auto"/>
                <w:lang w:bidi="en-US"/>
              </w:rPr>
              <w:t xml:space="preserve">Team </w:t>
            </w:r>
            <w:r w:rsidR="00DF6EDD">
              <w:rPr>
                <w:color w:val="auto"/>
                <w:lang w:bidi="en-US"/>
              </w:rPr>
              <w:t xml:space="preserve">Development </w:t>
            </w:r>
            <w:r w:rsidRPr="00FA3ACC">
              <w:rPr>
                <w:color w:val="auto"/>
                <w:lang w:bidi="en-US"/>
              </w:rPr>
              <w:t>Hours in Sprint</w:t>
            </w:r>
          </w:p>
        </w:tc>
      </w:tr>
      <w:tr w:rsidR="00FA3ACC" w:rsidRPr="00FA3ACC" w14:paraId="476BFE7C" w14:textId="77777777" w:rsidTr="00DF32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24599B4F" w14:textId="7AE7FB9B" w:rsidR="000957F9" w:rsidRPr="00FA3ACC" w:rsidRDefault="00323367" w:rsidP="000957F9">
            <w:pPr>
              <w:spacing w:after="160" w:line="259" w:lineRule="auto"/>
              <w:jc w:val="center"/>
              <w:rPr>
                <w:b w:val="0"/>
                <w:color w:val="auto"/>
                <w:lang w:bidi="en-US"/>
              </w:rPr>
            </w:pPr>
            <w:r>
              <w:rPr>
                <w:b w:val="0"/>
                <w:color w:val="auto"/>
                <w:lang w:bidi="en-US"/>
              </w:rPr>
              <w:t>11/</w:t>
            </w:r>
            <w:r w:rsidR="000A6669">
              <w:rPr>
                <w:b w:val="0"/>
                <w:color w:val="auto"/>
                <w:lang w:bidi="en-US"/>
              </w:rPr>
              <w:t xml:space="preserve">20 </w:t>
            </w:r>
            <w:r>
              <w:rPr>
                <w:b w:val="0"/>
                <w:color w:val="auto"/>
                <w:lang w:bidi="en-US"/>
              </w:rPr>
              <w:t>-</w:t>
            </w:r>
            <w:r w:rsidR="00D50FBD">
              <w:rPr>
                <w:b w:val="0"/>
                <w:color w:val="auto"/>
                <w:lang w:bidi="en-US"/>
              </w:rPr>
              <w:t xml:space="preserve"> </w:t>
            </w:r>
            <w:r>
              <w:rPr>
                <w:b w:val="0"/>
                <w:color w:val="auto"/>
                <w:lang w:bidi="en-US"/>
              </w:rPr>
              <w:t>11/</w:t>
            </w:r>
            <w:r w:rsidR="000A6669">
              <w:rPr>
                <w:b w:val="0"/>
                <w:color w:val="auto"/>
                <w:lang w:bidi="en-US"/>
              </w:rPr>
              <w:t>26</w:t>
            </w:r>
          </w:p>
        </w:tc>
        <w:tc>
          <w:tcPr>
            <w:tcW w:w="2898" w:type="dxa"/>
          </w:tcPr>
          <w:p w14:paraId="1CA7F307" w14:textId="027B14D3" w:rsidR="000957F9" w:rsidRPr="00FA3ACC" w:rsidRDefault="00AA3EFB" w:rsidP="000957F9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6</w:t>
            </w:r>
          </w:p>
        </w:tc>
        <w:tc>
          <w:tcPr>
            <w:tcW w:w="4662" w:type="dxa"/>
          </w:tcPr>
          <w:p w14:paraId="72231866" w14:textId="3DAABD3F" w:rsidR="000957F9" w:rsidRPr="00FA3ACC" w:rsidRDefault="00AA3EFB" w:rsidP="000957F9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30</w:t>
            </w:r>
          </w:p>
        </w:tc>
      </w:tr>
    </w:tbl>
    <w:p w14:paraId="150EB796" w14:textId="77777777" w:rsidR="000957F9" w:rsidRDefault="000957F9" w:rsidP="008A3CAB">
      <w:pPr>
        <w:rPr>
          <w:lang w:bidi="en-US"/>
        </w:rPr>
      </w:pPr>
    </w:p>
    <w:p w14:paraId="3BB4011E" w14:textId="2AC52004" w:rsidR="00DF325A" w:rsidRPr="000957F9" w:rsidRDefault="00DF325A" w:rsidP="00DF325A">
      <w:pPr>
        <w:pStyle w:val="Heading2"/>
        <w:rPr>
          <w:lang w:bidi="en-US"/>
        </w:rPr>
      </w:pPr>
      <w:bookmarkStart w:id="4" w:name="_Toc464644302"/>
      <w:r w:rsidRPr="000957F9">
        <w:rPr>
          <w:lang w:bidi="en-US"/>
        </w:rPr>
        <w:t xml:space="preserve">Sprint </w:t>
      </w:r>
      <w:r>
        <w:rPr>
          <w:lang w:bidi="en-US"/>
        </w:rPr>
        <w:t>Burn-Down</w:t>
      </w:r>
      <w:r w:rsidR="005855AE">
        <w:rPr>
          <w:lang w:bidi="en-US"/>
        </w:rPr>
        <w:t xml:space="preserve"> Table</w:t>
      </w:r>
      <w:bookmarkEnd w:id="4"/>
    </w:p>
    <w:tbl>
      <w:tblPr>
        <w:tblStyle w:val="LightShading-Accent1"/>
        <w:tblW w:w="9540" w:type="dxa"/>
        <w:tblInd w:w="-180" w:type="dxa"/>
        <w:tblLook w:val="04A0" w:firstRow="1" w:lastRow="0" w:firstColumn="1" w:lastColumn="0" w:noHBand="0" w:noVBand="1"/>
      </w:tblPr>
      <w:tblGrid>
        <w:gridCol w:w="1080"/>
        <w:gridCol w:w="3798"/>
        <w:gridCol w:w="4662"/>
      </w:tblGrid>
      <w:tr w:rsidR="00B85281" w:rsidRPr="00FA3ACC" w14:paraId="5D842E24" w14:textId="77777777" w:rsidTr="00FF21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0086DDC3" w14:textId="7F1923A8" w:rsidR="00B85281" w:rsidRPr="00FA3ACC" w:rsidRDefault="00B85281" w:rsidP="001D7C59">
            <w:pPr>
              <w:spacing w:after="160" w:line="259" w:lineRule="auto"/>
              <w:jc w:val="center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Date</w:t>
            </w:r>
          </w:p>
        </w:tc>
        <w:tc>
          <w:tcPr>
            <w:tcW w:w="3798" w:type="dxa"/>
          </w:tcPr>
          <w:p w14:paraId="6ECA4C86" w14:textId="0574EB48" w:rsidR="00B85281" w:rsidRDefault="00FF213F" w:rsidP="00B85281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 xml:space="preserve">Total </w:t>
            </w:r>
            <w:r w:rsidR="00B85281">
              <w:rPr>
                <w:color w:val="auto"/>
                <w:lang w:bidi="en-US"/>
              </w:rPr>
              <w:t xml:space="preserve"># Team Hours </w:t>
            </w:r>
            <w:r>
              <w:rPr>
                <w:color w:val="auto"/>
                <w:lang w:bidi="en-US"/>
              </w:rPr>
              <w:t>on Sprint Board</w:t>
            </w:r>
          </w:p>
          <w:p w14:paraId="50F63949" w14:textId="436033B6" w:rsidR="00DF325A" w:rsidRPr="00FA3ACC" w:rsidRDefault="00DF325A" w:rsidP="00B85281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(</w:t>
            </w:r>
            <w:r w:rsidR="001C551A">
              <w:rPr>
                <w:color w:val="auto"/>
                <w:lang w:bidi="en-US"/>
              </w:rPr>
              <w:t xml:space="preserve">Effort </w:t>
            </w:r>
            <w:r>
              <w:rPr>
                <w:color w:val="auto"/>
                <w:lang w:bidi="en-US"/>
              </w:rPr>
              <w:t>at start of day)</w:t>
            </w:r>
          </w:p>
        </w:tc>
        <w:tc>
          <w:tcPr>
            <w:tcW w:w="4662" w:type="dxa"/>
          </w:tcPr>
          <w:p w14:paraId="6902EC85" w14:textId="77777777" w:rsidR="00B85281" w:rsidRDefault="00B85281" w:rsidP="00DF325A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FA3ACC">
              <w:rPr>
                <w:color w:val="auto"/>
                <w:lang w:bidi="en-US"/>
              </w:rPr>
              <w:t>Total #</w:t>
            </w:r>
            <w:r>
              <w:rPr>
                <w:color w:val="auto"/>
                <w:lang w:bidi="en-US"/>
              </w:rPr>
              <w:t xml:space="preserve"> Team</w:t>
            </w:r>
            <w:r w:rsidRPr="00FA3ACC">
              <w:rPr>
                <w:color w:val="auto"/>
                <w:lang w:bidi="en-US"/>
              </w:rPr>
              <w:t xml:space="preserve"> Hours </w:t>
            </w:r>
            <w:r>
              <w:rPr>
                <w:color w:val="auto"/>
                <w:lang w:bidi="en-US"/>
              </w:rPr>
              <w:t xml:space="preserve">Remaining </w:t>
            </w:r>
            <w:r w:rsidR="00DF325A">
              <w:rPr>
                <w:color w:val="auto"/>
                <w:lang w:bidi="en-US"/>
              </w:rPr>
              <w:t>on</w:t>
            </w:r>
            <w:r w:rsidRPr="00FA3ACC">
              <w:rPr>
                <w:color w:val="auto"/>
                <w:lang w:bidi="en-US"/>
              </w:rPr>
              <w:t xml:space="preserve"> Sprint</w:t>
            </w:r>
            <w:r w:rsidR="00DF325A">
              <w:rPr>
                <w:color w:val="auto"/>
                <w:lang w:bidi="en-US"/>
              </w:rPr>
              <w:t xml:space="preserve"> Board</w:t>
            </w:r>
          </w:p>
          <w:p w14:paraId="11008F3F" w14:textId="5BD4D230" w:rsidR="00DF325A" w:rsidRPr="00FA3ACC" w:rsidRDefault="00DF325A" w:rsidP="00D50FBD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(</w:t>
            </w:r>
            <w:r w:rsidR="001C551A">
              <w:rPr>
                <w:color w:val="auto"/>
                <w:lang w:bidi="en-US"/>
              </w:rPr>
              <w:t xml:space="preserve">Effort Remaining </w:t>
            </w:r>
            <w:r>
              <w:rPr>
                <w:color w:val="auto"/>
                <w:lang w:bidi="en-US"/>
              </w:rPr>
              <w:t xml:space="preserve">at </w:t>
            </w:r>
            <w:r w:rsidR="00D50FBD">
              <w:rPr>
                <w:color w:val="auto"/>
                <w:lang w:bidi="en-US"/>
              </w:rPr>
              <w:t>end</w:t>
            </w:r>
            <w:r>
              <w:rPr>
                <w:color w:val="auto"/>
                <w:lang w:bidi="en-US"/>
              </w:rPr>
              <w:t xml:space="preserve"> of day)</w:t>
            </w:r>
          </w:p>
        </w:tc>
      </w:tr>
      <w:tr w:rsidR="00B85281" w:rsidRPr="00FA3ACC" w14:paraId="2369DCA0" w14:textId="77777777" w:rsidTr="00FF2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4DF1BD06" w14:textId="0F55B453" w:rsidR="00B85281" w:rsidRPr="00B85281" w:rsidRDefault="00B41FA3" w:rsidP="001D7C59">
            <w:pPr>
              <w:jc w:val="center"/>
              <w:rPr>
                <w:b w:val="0"/>
                <w:color w:val="auto"/>
                <w:lang w:bidi="en-US"/>
              </w:rPr>
            </w:pPr>
            <w:r>
              <w:rPr>
                <w:b w:val="0"/>
                <w:color w:val="auto"/>
                <w:lang w:bidi="en-US"/>
              </w:rPr>
              <w:t>11/</w:t>
            </w:r>
            <w:r w:rsidR="001D7C59">
              <w:rPr>
                <w:b w:val="0"/>
                <w:color w:val="auto"/>
                <w:lang w:bidi="en-US"/>
              </w:rPr>
              <w:t>20</w:t>
            </w:r>
          </w:p>
        </w:tc>
        <w:tc>
          <w:tcPr>
            <w:tcW w:w="3798" w:type="dxa"/>
          </w:tcPr>
          <w:p w14:paraId="4DED7DB3" w14:textId="0242AFFC" w:rsidR="00B85281" w:rsidRPr="000E1663" w:rsidRDefault="001D7C59" w:rsidP="001D7C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30</w:t>
            </w:r>
          </w:p>
        </w:tc>
        <w:tc>
          <w:tcPr>
            <w:tcW w:w="4662" w:type="dxa"/>
          </w:tcPr>
          <w:p w14:paraId="2AFC12CC" w14:textId="0FB831C6" w:rsidR="00B85281" w:rsidRPr="000E1663" w:rsidRDefault="001D7C59" w:rsidP="001D7C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15</w:t>
            </w:r>
          </w:p>
        </w:tc>
      </w:tr>
      <w:tr w:rsidR="00B41FA3" w:rsidRPr="00FA3ACC" w14:paraId="4C5B14D8" w14:textId="77777777" w:rsidTr="00FF213F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39A53F1C" w14:textId="58E458A2" w:rsidR="00B41FA3" w:rsidRPr="00914ACE" w:rsidRDefault="001D7C59" w:rsidP="001D7C59">
            <w:pPr>
              <w:jc w:val="center"/>
              <w:rPr>
                <w:b w:val="0"/>
                <w:color w:val="auto"/>
                <w:lang w:bidi="en-US"/>
              </w:rPr>
            </w:pPr>
            <w:r w:rsidRPr="00914ACE">
              <w:rPr>
                <w:b w:val="0"/>
                <w:color w:val="auto"/>
                <w:lang w:bidi="en-US"/>
              </w:rPr>
              <w:t>11/21</w:t>
            </w:r>
          </w:p>
        </w:tc>
        <w:tc>
          <w:tcPr>
            <w:tcW w:w="3798" w:type="dxa"/>
          </w:tcPr>
          <w:p w14:paraId="1372DED4" w14:textId="05541111" w:rsidR="00B41FA3" w:rsidRPr="00914ACE" w:rsidRDefault="001D7C59" w:rsidP="001D7C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914ACE">
              <w:rPr>
                <w:color w:val="auto"/>
                <w:lang w:bidi="en-US"/>
              </w:rPr>
              <w:t>15</w:t>
            </w:r>
          </w:p>
        </w:tc>
        <w:tc>
          <w:tcPr>
            <w:tcW w:w="4662" w:type="dxa"/>
          </w:tcPr>
          <w:p w14:paraId="38DB33B2" w14:textId="4DDF2E28" w:rsidR="00B41FA3" w:rsidRPr="00914ACE" w:rsidRDefault="000A6669" w:rsidP="001D7C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914ACE">
              <w:rPr>
                <w:color w:val="auto"/>
                <w:lang w:bidi="en-US"/>
              </w:rPr>
              <w:t>3.75</w:t>
            </w:r>
          </w:p>
        </w:tc>
      </w:tr>
      <w:tr w:rsidR="001D7C59" w:rsidRPr="00FA3ACC" w14:paraId="3F6760E0" w14:textId="77777777" w:rsidTr="00FF2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2F3AA673" w14:textId="433D7880" w:rsidR="001D7C59" w:rsidRPr="00914ACE" w:rsidRDefault="001D7C59" w:rsidP="001D7C59">
            <w:pPr>
              <w:jc w:val="center"/>
              <w:rPr>
                <w:b w:val="0"/>
                <w:color w:val="auto"/>
                <w:lang w:bidi="en-US"/>
              </w:rPr>
            </w:pPr>
            <w:r w:rsidRPr="00914ACE">
              <w:rPr>
                <w:b w:val="0"/>
                <w:color w:val="auto"/>
                <w:lang w:bidi="en-US"/>
              </w:rPr>
              <w:t>11/26</w:t>
            </w:r>
          </w:p>
        </w:tc>
        <w:tc>
          <w:tcPr>
            <w:tcW w:w="3798" w:type="dxa"/>
          </w:tcPr>
          <w:p w14:paraId="7810438B" w14:textId="527086ED" w:rsidR="001D7C59" w:rsidRPr="00914ACE" w:rsidRDefault="000A6669" w:rsidP="001D7C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914ACE">
              <w:rPr>
                <w:color w:val="auto"/>
                <w:lang w:bidi="en-US"/>
              </w:rPr>
              <w:t>3.75</w:t>
            </w:r>
          </w:p>
        </w:tc>
        <w:tc>
          <w:tcPr>
            <w:tcW w:w="4662" w:type="dxa"/>
          </w:tcPr>
          <w:p w14:paraId="22FC2D6D" w14:textId="5ED51E90" w:rsidR="001D7C59" w:rsidRPr="00914ACE" w:rsidRDefault="001D7C59" w:rsidP="001D7C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914ACE">
              <w:rPr>
                <w:color w:val="auto"/>
                <w:lang w:bidi="en-US"/>
              </w:rPr>
              <w:t>0</w:t>
            </w:r>
          </w:p>
        </w:tc>
      </w:tr>
    </w:tbl>
    <w:p w14:paraId="4AB5BC7C" w14:textId="41F51514" w:rsidR="005855AE" w:rsidRDefault="005855AE" w:rsidP="0057566B">
      <w:pPr>
        <w:rPr>
          <w:lang w:bidi="en-US"/>
        </w:rPr>
      </w:pPr>
      <w:r>
        <w:rPr>
          <w:lang w:bidi="en-US"/>
        </w:rPr>
        <w:br w:type="page"/>
      </w:r>
      <w:bookmarkStart w:id="5" w:name="_GoBack"/>
      <w:bookmarkEnd w:id="5"/>
    </w:p>
    <w:p w14:paraId="1D7B0075" w14:textId="12CD4426" w:rsidR="00DF325A" w:rsidRDefault="00DF325A" w:rsidP="00DF325A">
      <w:pPr>
        <w:pStyle w:val="Heading2"/>
        <w:rPr>
          <w:lang w:bidi="en-US"/>
        </w:rPr>
      </w:pPr>
      <w:bookmarkStart w:id="6" w:name="_Toc464644304"/>
      <w:r>
        <w:rPr>
          <w:lang w:bidi="en-US"/>
        </w:rPr>
        <w:lastRenderedPageBreak/>
        <w:t>Sprint Tasks Completed</w:t>
      </w:r>
      <w:bookmarkEnd w:id="6"/>
    </w:p>
    <w:bookmarkStart w:id="7" w:name="_MON_1573593072"/>
    <w:bookmarkEnd w:id="7"/>
    <w:p w14:paraId="0563CE1B" w14:textId="4EAC22DD" w:rsidR="008F19E8" w:rsidRDefault="000A6669" w:rsidP="008F19E8">
      <w:pPr>
        <w:pStyle w:val="Heading1"/>
      </w:pPr>
      <w:r>
        <w:rPr>
          <w:b/>
        </w:rPr>
        <w:object w:dxaOrig="9815" w:dyaOrig="3792" w14:anchorId="5AFFDB0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4.75pt;height:275.25pt" o:ole="">
            <v:imagedata r:id="rId8" o:title=""/>
          </v:shape>
          <o:OLEObject Type="Embed" ProgID="Excel.Sheet.12" ShapeID="_x0000_i1025" DrawAspect="Content" ObjectID="_1573631901" r:id="rId9"/>
        </w:object>
      </w:r>
      <w:r w:rsidR="00311AF4">
        <w:rPr>
          <w:b/>
        </w:rPr>
        <w:br w:type="page"/>
      </w:r>
      <w:bookmarkStart w:id="8" w:name="_Toc464644305"/>
      <w:r w:rsidR="008F19E8">
        <w:lastRenderedPageBreak/>
        <w:t>Variances</w:t>
      </w:r>
      <w:bookmarkEnd w:id="8"/>
      <w:r w:rsidR="008F19E8">
        <w:t xml:space="preserve"> </w:t>
      </w:r>
    </w:p>
    <w:tbl>
      <w:tblPr>
        <w:tblStyle w:val="LightShading-Accent1"/>
        <w:tblW w:w="8730" w:type="dxa"/>
        <w:tblLook w:val="04A0" w:firstRow="1" w:lastRow="0" w:firstColumn="1" w:lastColumn="0" w:noHBand="0" w:noVBand="1"/>
      </w:tblPr>
      <w:tblGrid>
        <w:gridCol w:w="4230"/>
        <w:gridCol w:w="1080"/>
        <w:gridCol w:w="1143"/>
        <w:gridCol w:w="1017"/>
        <w:gridCol w:w="1260"/>
      </w:tblGrid>
      <w:tr w:rsidR="008F19E8" w:rsidRPr="001E2C55" w14:paraId="5903225C" w14:textId="77777777" w:rsidTr="001D7C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</w:tcPr>
          <w:p w14:paraId="60E69E46" w14:textId="77777777" w:rsidR="008F19E8" w:rsidRPr="0031685C" w:rsidRDefault="008F19E8" w:rsidP="001D7C59">
            <w:pPr>
              <w:spacing w:before="24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Sprint</w:t>
            </w:r>
          </w:p>
        </w:tc>
        <w:tc>
          <w:tcPr>
            <w:tcW w:w="1080" w:type="dxa"/>
          </w:tcPr>
          <w:p w14:paraId="0A52D3AD" w14:textId="77777777" w:rsidR="008F19E8" w:rsidRPr="0031685C" w:rsidRDefault="008F19E8" w:rsidP="001D7C59">
            <w:pPr>
              <w:spacing w:before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Est H</w:t>
            </w:r>
            <w:r>
              <w:rPr>
                <w:bCs w:val="0"/>
                <w:color w:val="auto"/>
              </w:rPr>
              <w:t>ou</w:t>
            </w:r>
            <w:r w:rsidRPr="0031685C">
              <w:rPr>
                <w:bCs w:val="0"/>
                <w:color w:val="auto"/>
              </w:rPr>
              <w:t>rs</w:t>
            </w:r>
          </w:p>
        </w:tc>
        <w:tc>
          <w:tcPr>
            <w:tcW w:w="1143" w:type="dxa"/>
          </w:tcPr>
          <w:p w14:paraId="268F4B12" w14:textId="77777777" w:rsidR="008F19E8" w:rsidRPr="0031685C" w:rsidRDefault="008F19E8" w:rsidP="001D7C59">
            <w:pPr>
              <w:spacing w:before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Act H</w:t>
            </w:r>
            <w:r>
              <w:rPr>
                <w:bCs w:val="0"/>
                <w:color w:val="auto"/>
              </w:rPr>
              <w:t>ou</w:t>
            </w:r>
            <w:r w:rsidRPr="0031685C">
              <w:rPr>
                <w:bCs w:val="0"/>
                <w:color w:val="auto"/>
              </w:rPr>
              <w:t>rs</w:t>
            </w:r>
          </w:p>
        </w:tc>
        <w:tc>
          <w:tcPr>
            <w:tcW w:w="1017" w:type="dxa"/>
          </w:tcPr>
          <w:p w14:paraId="623FC65B" w14:textId="77777777" w:rsidR="008F19E8" w:rsidRPr="0031685C" w:rsidRDefault="008F19E8" w:rsidP="001D7C59">
            <w:pPr>
              <w:spacing w:before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Variance</w:t>
            </w:r>
          </w:p>
        </w:tc>
        <w:tc>
          <w:tcPr>
            <w:tcW w:w="1260" w:type="dxa"/>
          </w:tcPr>
          <w:p w14:paraId="43A98293" w14:textId="77777777" w:rsidR="008F19E8" w:rsidRPr="0031685C" w:rsidRDefault="008F19E8" w:rsidP="001D7C59">
            <w:pPr>
              <w:spacing w:before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% Variance</w:t>
            </w:r>
          </w:p>
        </w:tc>
      </w:tr>
      <w:tr w:rsidR="000A6669" w:rsidRPr="00083A93" w14:paraId="7FC73A5C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685CFF6B" w14:textId="3D51DAE8" w:rsidR="000A6669" w:rsidRDefault="000A6669" w:rsidP="000A6669">
            <w:pPr>
              <w:spacing w:before="240"/>
              <w:rPr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Proof of Concept Gameplay – Sprint 1</w:t>
            </w:r>
          </w:p>
        </w:tc>
        <w:tc>
          <w:tcPr>
            <w:tcW w:w="1080" w:type="dxa"/>
          </w:tcPr>
          <w:p w14:paraId="52BFABB3" w14:textId="0847D2BF" w:rsidR="000A6669" w:rsidRPr="00D0035C" w:rsidRDefault="000A6669" w:rsidP="000A6669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36</w:t>
            </w:r>
          </w:p>
        </w:tc>
        <w:tc>
          <w:tcPr>
            <w:tcW w:w="1143" w:type="dxa"/>
          </w:tcPr>
          <w:p w14:paraId="1E2AC739" w14:textId="466CA268" w:rsidR="000A6669" w:rsidRPr="00D0035C" w:rsidRDefault="000A6669" w:rsidP="000A6669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40</w:t>
            </w:r>
          </w:p>
        </w:tc>
        <w:tc>
          <w:tcPr>
            <w:tcW w:w="1017" w:type="dxa"/>
          </w:tcPr>
          <w:p w14:paraId="6A299D56" w14:textId="509F5263" w:rsidR="000A6669" w:rsidRPr="00083A93" w:rsidRDefault="000A6669" w:rsidP="000A6669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0000"/>
              </w:rPr>
              <w:t>4</w:t>
            </w:r>
          </w:p>
        </w:tc>
        <w:tc>
          <w:tcPr>
            <w:tcW w:w="1260" w:type="dxa"/>
          </w:tcPr>
          <w:p w14:paraId="5985DEF5" w14:textId="0B287B4E" w:rsidR="000A6669" w:rsidRPr="00083A93" w:rsidRDefault="000A6669" w:rsidP="000A6669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0000"/>
              </w:rPr>
              <w:t>10</w:t>
            </w:r>
          </w:p>
        </w:tc>
      </w:tr>
      <w:tr w:rsidR="000A6669" w:rsidRPr="00083A93" w14:paraId="407F01F8" w14:textId="77777777" w:rsidTr="00DF6E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1916E811" w14:textId="7EBB8B6D" w:rsidR="000A6669" w:rsidRDefault="000A6669" w:rsidP="000A6669">
            <w:pPr>
              <w:spacing w:before="240"/>
              <w:rPr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Vertical Slice</w:t>
            </w:r>
            <w:r>
              <w:rPr>
                <w:b w:val="0"/>
                <w:color w:val="000000" w:themeColor="text1"/>
              </w:rPr>
              <w:t xml:space="preserve"> – Sprint 2</w:t>
            </w:r>
          </w:p>
        </w:tc>
        <w:tc>
          <w:tcPr>
            <w:tcW w:w="1080" w:type="dxa"/>
          </w:tcPr>
          <w:p w14:paraId="1ED18568" w14:textId="7BE0D0AD" w:rsidR="000A6669" w:rsidRPr="00D0035C" w:rsidRDefault="000A6669" w:rsidP="000A6669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72</w:t>
            </w:r>
          </w:p>
        </w:tc>
        <w:tc>
          <w:tcPr>
            <w:tcW w:w="1143" w:type="dxa"/>
          </w:tcPr>
          <w:p w14:paraId="66F7A738" w14:textId="7AB27541" w:rsidR="000A6669" w:rsidRPr="00D0035C" w:rsidRDefault="000A6669" w:rsidP="000A6669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74</w:t>
            </w:r>
          </w:p>
        </w:tc>
        <w:tc>
          <w:tcPr>
            <w:tcW w:w="1017" w:type="dxa"/>
          </w:tcPr>
          <w:p w14:paraId="45D6F146" w14:textId="2B493AEC" w:rsidR="000A6669" w:rsidRPr="00083A93" w:rsidRDefault="000A6669" w:rsidP="000A6669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0000"/>
              </w:rPr>
              <w:t>2</w:t>
            </w:r>
          </w:p>
        </w:tc>
        <w:tc>
          <w:tcPr>
            <w:tcW w:w="1260" w:type="dxa"/>
          </w:tcPr>
          <w:p w14:paraId="61F2F3C7" w14:textId="33663066" w:rsidR="000A6669" w:rsidRPr="00083A93" w:rsidRDefault="000A6669" w:rsidP="000A6669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0000"/>
              </w:rPr>
              <w:t>3</w:t>
            </w:r>
          </w:p>
        </w:tc>
      </w:tr>
      <w:tr w:rsidR="000A6669" w:rsidRPr="00083A93" w14:paraId="387B0526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637B576A" w14:textId="3CB7DD08" w:rsidR="000A6669" w:rsidRDefault="000A6669" w:rsidP="000A6669">
            <w:pPr>
              <w:spacing w:before="240"/>
              <w:rPr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Alpha</w:t>
            </w:r>
            <w:r>
              <w:rPr>
                <w:b w:val="0"/>
                <w:color w:val="000000" w:themeColor="text1"/>
              </w:rPr>
              <w:t xml:space="preserve"> – Sprint 3</w:t>
            </w:r>
          </w:p>
        </w:tc>
        <w:tc>
          <w:tcPr>
            <w:tcW w:w="1080" w:type="dxa"/>
          </w:tcPr>
          <w:p w14:paraId="0DD572ED" w14:textId="74A73F6A" w:rsidR="000A6669" w:rsidRPr="00D0035C" w:rsidRDefault="000A6669" w:rsidP="000A6669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50</w:t>
            </w:r>
          </w:p>
        </w:tc>
        <w:tc>
          <w:tcPr>
            <w:tcW w:w="1143" w:type="dxa"/>
          </w:tcPr>
          <w:p w14:paraId="50A69369" w14:textId="4F38B899" w:rsidR="000A6669" w:rsidRPr="00D0035C" w:rsidRDefault="000A6669" w:rsidP="000A6669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50</w:t>
            </w:r>
          </w:p>
        </w:tc>
        <w:tc>
          <w:tcPr>
            <w:tcW w:w="1017" w:type="dxa"/>
          </w:tcPr>
          <w:p w14:paraId="21720E85" w14:textId="4E0E9F6C" w:rsidR="000A6669" w:rsidRPr="00083A93" w:rsidRDefault="000A6669" w:rsidP="000A6669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0000"/>
              </w:rPr>
              <w:t>0</w:t>
            </w:r>
          </w:p>
        </w:tc>
        <w:tc>
          <w:tcPr>
            <w:tcW w:w="1260" w:type="dxa"/>
          </w:tcPr>
          <w:p w14:paraId="2FA3C2F5" w14:textId="2206C3E9" w:rsidR="000A6669" w:rsidRPr="00083A93" w:rsidRDefault="000A6669" w:rsidP="000A6669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0000"/>
              </w:rPr>
              <w:t>0</w:t>
            </w:r>
          </w:p>
        </w:tc>
      </w:tr>
      <w:tr w:rsidR="000A6669" w:rsidRPr="00083A93" w14:paraId="61E60BB1" w14:textId="77777777" w:rsidTr="00DF6E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465B5502" w14:textId="3D574BF8" w:rsidR="000A6669" w:rsidRPr="00CD57A0" w:rsidRDefault="000A6669" w:rsidP="000A6669">
            <w:pPr>
              <w:spacing w:before="240"/>
              <w:rPr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 xml:space="preserve">Open </w:t>
            </w:r>
            <w:r w:rsidRPr="00CD57A0">
              <w:rPr>
                <w:b w:val="0"/>
                <w:color w:val="000000" w:themeColor="text1"/>
              </w:rPr>
              <w:t>Beta</w:t>
            </w:r>
            <w:r>
              <w:rPr>
                <w:b w:val="0"/>
                <w:color w:val="000000" w:themeColor="text1"/>
              </w:rPr>
              <w:t xml:space="preserve"> – Sprint 4</w:t>
            </w:r>
          </w:p>
        </w:tc>
        <w:tc>
          <w:tcPr>
            <w:tcW w:w="1080" w:type="dxa"/>
          </w:tcPr>
          <w:p w14:paraId="38D8FB21" w14:textId="17FAD859" w:rsidR="000A6669" w:rsidRDefault="000A6669" w:rsidP="000A6669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20</w:t>
            </w:r>
          </w:p>
        </w:tc>
        <w:tc>
          <w:tcPr>
            <w:tcW w:w="1143" w:type="dxa"/>
          </w:tcPr>
          <w:p w14:paraId="7726ECD0" w14:textId="0D4A990A" w:rsidR="000A6669" w:rsidRDefault="000A6669" w:rsidP="000A6669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08</w:t>
            </w:r>
          </w:p>
        </w:tc>
        <w:tc>
          <w:tcPr>
            <w:tcW w:w="1017" w:type="dxa"/>
          </w:tcPr>
          <w:p w14:paraId="2B57E0DF" w14:textId="01DDCBC9" w:rsidR="000A6669" w:rsidRDefault="000A6669" w:rsidP="000A6669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0000"/>
              </w:rPr>
              <w:t>12</w:t>
            </w:r>
          </w:p>
        </w:tc>
        <w:tc>
          <w:tcPr>
            <w:tcW w:w="1260" w:type="dxa"/>
          </w:tcPr>
          <w:p w14:paraId="655AA7D9" w14:textId="34DF8582" w:rsidR="000A6669" w:rsidRDefault="000A6669" w:rsidP="000A6669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0000"/>
              </w:rPr>
              <w:t>10</w:t>
            </w:r>
          </w:p>
        </w:tc>
      </w:tr>
      <w:tr w:rsidR="000A6669" w:rsidRPr="00083A93" w14:paraId="01BFDE21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2FB962F8" w14:textId="3576B071" w:rsidR="000A6669" w:rsidRPr="00CD57A0" w:rsidRDefault="000A6669" w:rsidP="000A6669">
            <w:pPr>
              <w:spacing w:before="240"/>
              <w:rPr>
                <w:b w:val="0"/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Launch – Sprint 5</w:t>
            </w:r>
          </w:p>
        </w:tc>
        <w:tc>
          <w:tcPr>
            <w:tcW w:w="1080" w:type="dxa"/>
          </w:tcPr>
          <w:p w14:paraId="76169DA1" w14:textId="5D44D000" w:rsidR="000A6669" w:rsidRPr="00D0035C" w:rsidRDefault="000A6669" w:rsidP="000A6669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30</w:t>
            </w:r>
          </w:p>
        </w:tc>
        <w:tc>
          <w:tcPr>
            <w:tcW w:w="1143" w:type="dxa"/>
          </w:tcPr>
          <w:p w14:paraId="5CAA2C03" w14:textId="63936DAF" w:rsidR="000A6669" w:rsidRPr="00D0035C" w:rsidRDefault="00786008" w:rsidP="000A6669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8</w:t>
            </w:r>
          </w:p>
        </w:tc>
        <w:tc>
          <w:tcPr>
            <w:tcW w:w="1017" w:type="dxa"/>
          </w:tcPr>
          <w:p w14:paraId="0767591E" w14:textId="21B5A983" w:rsidR="000A6669" w:rsidRPr="00083A93" w:rsidRDefault="00786008" w:rsidP="000A6669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0000"/>
              </w:rPr>
              <w:t>2</w:t>
            </w:r>
          </w:p>
        </w:tc>
        <w:tc>
          <w:tcPr>
            <w:tcW w:w="1260" w:type="dxa"/>
          </w:tcPr>
          <w:p w14:paraId="22D28833" w14:textId="013C9051" w:rsidR="000A6669" w:rsidRPr="00083A93" w:rsidRDefault="00786008" w:rsidP="000A6669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0000"/>
              </w:rPr>
              <w:t>7</w:t>
            </w:r>
          </w:p>
        </w:tc>
      </w:tr>
      <w:tr w:rsidR="000A6669" w:rsidRPr="00083A93" w14:paraId="6B2C84AF" w14:textId="77777777" w:rsidTr="00DF6E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38B9440C" w14:textId="77777777" w:rsidR="000A6669" w:rsidRPr="00077C4C" w:rsidRDefault="000A6669" w:rsidP="000A6669">
            <w:pPr>
              <w:spacing w:before="240"/>
              <w:rPr>
                <w:bCs w:val="0"/>
                <w:color w:val="C00000"/>
              </w:rPr>
            </w:pPr>
            <w:r w:rsidRPr="00077C4C">
              <w:rPr>
                <w:color w:val="auto"/>
              </w:rPr>
              <w:t>Averages</w:t>
            </w:r>
          </w:p>
        </w:tc>
        <w:tc>
          <w:tcPr>
            <w:tcW w:w="1080" w:type="dxa"/>
          </w:tcPr>
          <w:p w14:paraId="367452B5" w14:textId="1AF9E50E" w:rsidR="000A6669" w:rsidRPr="00D12B98" w:rsidRDefault="000A6669" w:rsidP="000A6669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2"/>
              </w:rPr>
            </w:pPr>
          </w:p>
        </w:tc>
        <w:tc>
          <w:tcPr>
            <w:tcW w:w="1143" w:type="dxa"/>
          </w:tcPr>
          <w:p w14:paraId="2795CC23" w14:textId="7FD516BC" w:rsidR="000A6669" w:rsidRPr="00D12B98" w:rsidRDefault="000A6669" w:rsidP="000A6669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2"/>
              </w:rPr>
            </w:pPr>
          </w:p>
        </w:tc>
        <w:tc>
          <w:tcPr>
            <w:tcW w:w="1017" w:type="dxa"/>
          </w:tcPr>
          <w:p w14:paraId="38C52126" w14:textId="7E07E631" w:rsidR="000A6669" w:rsidRPr="00D12B98" w:rsidRDefault="000A6669" w:rsidP="000A6669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</w:rPr>
            </w:pPr>
          </w:p>
        </w:tc>
        <w:tc>
          <w:tcPr>
            <w:tcW w:w="1260" w:type="dxa"/>
          </w:tcPr>
          <w:p w14:paraId="7D957EC0" w14:textId="49F2ADF1" w:rsidR="000A6669" w:rsidRPr="00D12B98" w:rsidRDefault="000A6669" w:rsidP="000A6669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</w:rPr>
            </w:pPr>
          </w:p>
        </w:tc>
      </w:tr>
    </w:tbl>
    <w:p w14:paraId="25EB0E02" w14:textId="77777777" w:rsidR="008F19E8" w:rsidRDefault="008F19E8" w:rsidP="008F19E8"/>
    <w:tbl>
      <w:tblPr>
        <w:tblStyle w:val="LightShading-Accent1"/>
        <w:tblpPr w:leftFromText="180" w:rightFromText="180" w:vertAnchor="text" w:tblpY="1"/>
        <w:tblOverlap w:val="never"/>
        <w:tblW w:w="8730" w:type="dxa"/>
        <w:tblLook w:val="04A0" w:firstRow="1" w:lastRow="0" w:firstColumn="1" w:lastColumn="0" w:noHBand="0" w:noVBand="1"/>
      </w:tblPr>
      <w:tblGrid>
        <w:gridCol w:w="4230"/>
        <w:gridCol w:w="4500"/>
      </w:tblGrid>
      <w:tr w:rsidR="008F19E8" w:rsidRPr="0031685C" w14:paraId="566F2C67" w14:textId="77777777" w:rsidTr="006F60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</w:tcPr>
          <w:p w14:paraId="458533E0" w14:textId="77777777" w:rsidR="008F19E8" w:rsidRPr="0031685C" w:rsidRDefault="008F19E8" w:rsidP="001D7C59">
            <w:pPr>
              <w:spacing w:before="24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Sprint</w:t>
            </w:r>
          </w:p>
        </w:tc>
        <w:tc>
          <w:tcPr>
            <w:tcW w:w="4500" w:type="dxa"/>
          </w:tcPr>
          <w:p w14:paraId="2223E75A" w14:textId="77777777" w:rsidR="008F19E8" w:rsidRPr="0031685C" w:rsidRDefault="008F19E8" w:rsidP="001D7C59">
            <w:pPr>
              <w:spacing w:before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Reason for Variance</w:t>
            </w:r>
          </w:p>
        </w:tc>
      </w:tr>
      <w:tr w:rsidR="008F19E8" w:rsidRPr="00083A93" w14:paraId="04E6EDB1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4455D6C8" w14:textId="0196B44E" w:rsidR="008F19E8" w:rsidRDefault="00661019" w:rsidP="00DF6EDD">
            <w:pPr>
              <w:spacing w:before="240"/>
              <w:rPr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Proof of Concept Gameplay</w:t>
            </w:r>
            <w:r w:rsidRPr="00CD57A0">
              <w:rPr>
                <w:b w:val="0"/>
                <w:color w:val="000000" w:themeColor="text1"/>
              </w:rPr>
              <w:t xml:space="preserve"> </w:t>
            </w:r>
            <w:r w:rsidR="00C20A33">
              <w:rPr>
                <w:b w:val="0"/>
                <w:color w:val="000000" w:themeColor="text1"/>
              </w:rPr>
              <w:t xml:space="preserve"> – Sprint </w:t>
            </w:r>
            <w:r w:rsidR="00A9613C">
              <w:rPr>
                <w:b w:val="0"/>
                <w:color w:val="000000" w:themeColor="text1"/>
              </w:rPr>
              <w:t>1</w:t>
            </w:r>
          </w:p>
        </w:tc>
        <w:tc>
          <w:tcPr>
            <w:tcW w:w="4500" w:type="dxa"/>
          </w:tcPr>
          <w:p w14:paraId="2C1D8E40" w14:textId="77777777" w:rsidR="008F19E8" w:rsidRPr="00D0035C" w:rsidRDefault="008F19E8" w:rsidP="001D7C59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8F19E8" w:rsidRPr="00083A93" w14:paraId="7A21224F" w14:textId="77777777" w:rsidTr="00DF6E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2A395ADF" w14:textId="3753B63C" w:rsidR="008F19E8" w:rsidRDefault="008F19E8" w:rsidP="00DF6EDD">
            <w:pPr>
              <w:spacing w:before="240"/>
              <w:rPr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Vertical Slice</w:t>
            </w:r>
            <w:r w:rsidR="00C20A33">
              <w:rPr>
                <w:b w:val="0"/>
                <w:color w:val="000000" w:themeColor="text1"/>
              </w:rPr>
              <w:t xml:space="preserve"> – Sprint </w:t>
            </w:r>
            <w:r w:rsidR="00A9613C">
              <w:rPr>
                <w:b w:val="0"/>
                <w:color w:val="000000" w:themeColor="text1"/>
              </w:rPr>
              <w:t>2</w:t>
            </w:r>
          </w:p>
        </w:tc>
        <w:tc>
          <w:tcPr>
            <w:tcW w:w="4500" w:type="dxa"/>
          </w:tcPr>
          <w:p w14:paraId="755FDFFF" w14:textId="77777777" w:rsidR="008F19E8" w:rsidRPr="00D0035C" w:rsidRDefault="008F19E8" w:rsidP="001D7C59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8F19E8" w:rsidRPr="00083A93" w14:paraId="50E73EE4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642E2775" w14:textId="375B684B" w:rsidR="008F19E8" w:rsidRDefault="008F19E8" w:rsidP="00DF6EDD">
            <w:pPr>
              <w:spacing w:before="240"/>
              <w:rPr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Alpha</w:t>
            </w:r>
            <w:r w:rsidR="00C20A33">
              <w:rPr>
                <w:b w:val="0"/>
                <w:color w:val="000000" w:themeColor="text1"/>
              </w:rPr>
              <w:t xml:space="preserve"> – Sprint </w:t>
            </w:r>
            <w:r w:rsidR="00A9613C">
              <w:rPr>
                <w:b w:val="0"/>
                <w:color w:val="000000" w:themeColor="text1"/>
              </w:rPr>
              <w:t>3</w:t>
            </w:r>
          </w:p>
        </w:tc>
        <w:tc>
          <w:tcPr>
            <w:tcW w:w="4500" w:type="dxa"/>
          </w:tcPr>
          <w:p w14:paraId="59ACAFF5" w14:textId="77777777" w:rsidR="008F19E8" w:rsidRPr="00D0035C" w:rsidRDefault="008F19E8" w:rsidP="001D7C59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786008" w:rsidRPr="00083A93" w14:paraId="7F672D39" w14:textId="77777777" w:rsidTr="00DF6E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7BE155F9" w14:textId="094ABA45" w:rsidR="00786008" w:rsidRPr="00CD57A0" w:rsidRDefault="00786008" w:rsidP="00786008">
            <w:pPr>
              <w:spacing w:before="240"/>
              <w:rPr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Proof of Concept Gameplay</w:t>
            </w:r>
            <w:r w:rsidRPr="00CD57A0">
              <w:rPr>
                <w:b w:val="0"/>
                <w:color w:val="000000" w:themeColor="text1"/>
              </w:rPr>
              <w:t xml:space="preserve"> </w:t>
            </w:r>
            <w:r>
              <w:rPr>
                <w:b w:val="0"/>
                <w:color w:val="000000" w:themeColor="text1"/>
              </w:rPr>
              <w:t xml:space="preserve"> – Sprint 1</w:t>
            </w:r>
          </w:p>
        </w:tc>
        <w:tc>
          <w:tcPr>
            <w:tcW w:w="4500" w:type="dxa"/>
          </w:tcPr>
          <w:p w14:paraId="0EAC3483" w14:textId="12D8A649" w:rsidR="00786008" w:rsidRPr="00D0035C" w:rsidRDefault="00786008" w:rsidP="00786008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Bugs appeared and were unsure how long everything was going to take.</w:t>
            </w:r>
          </w:p>
        </w:tc>
      </w:tr>
      <w:tr w:rsidR="008F19E8" w:rsidRPr="00083A93" w14:paraId="1D4669FE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2C442E53" w14:textId="1A9BAB20" w:rsidR="008F19E8" w:rsidRDefault="00DE694E" w:rsidP="00DF6EDD">
            <w:pPr>
              <w:spacing w:before="240"/>
              <w:rPr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Launch</w:t>
            </w:r>
            <w:r w:rsidR="00C20A33">
              <w:rPr>
                <w:b w:val="0"/>
                <w:color w:val="000000" w:themeColor="text1"/>
              </w:rPr>
              <w:t xml:space="preserve"> – Sprint </w:t>
            </w:r>
            <w:r w:rsidR="00A9613C">
              <w:rPr>
                <w:b w:val="0"/>
                <w:color w:val="000000" w:themeColor="text1"/>
              </w:rPr>
              <w:t>5</w:t>
            </w:r>
          </w:p>
        </w:tc>
        <w:tc>
          <w:tcPr>
            <w:tcW w:w="4500" w:type="dxa"/>
          </w:tcPr>
          <w:p w14:paraId="4EB1FD12" w14:textId="6D7124D9" w:rsidR="008F19E8" w:rsidRPr="00D0035C" w:rsidRDefault="00786008" w:rsidP="001D7C59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A few of the programming tasks were completed earlier than expected.</w:t>
            </w:r>
          </w:p>
        </w:tc>
      </w:tr>
    </w:tbl>
    <w:p w14:paraId="281F2998" w14:textId="22002207" w:rsidR="00FA3ACC" w:rsidRPr="006B72AE" w:rsidRDefault="00FA3ACC" w:rsidP="00FA3ACC">
      <w:pPr>
        <w:pStyle w:val="Heading1"/>
        <w:spacing w:after="240"/>
      </w:pPr>
      <w:bookmarkStart w:id="9" w:name="_Toc464644306"/>
      <w:r>
        <w:t>Release Quality Statistics</w:t>
      </w:r>
      <w:bookmarkEnd w:id="9"/>
      <w:r>
        <w:t xml:space="preserve"> </w:t>
      </w:r>
    </w:p>
    <w:tbl>
      <w:tblPr>
        <w:tblStyle w:val="LightShading-Accent1"/>
        <w:tblW w:w="0" w:type="auto"/>
        <w:tblLook w:val="04A0" w:firstRow="1" w:lastRow="0" w:firstColumn="1" w:lastColumn="0" w:noHBand="0" w:noVBand="1"/>
      </w:tblPr>
      <w:tblGrid>
        <w:gridCol w:w="4860"/>
        <w:gridCol w:w="1620"/>
        <w:gridCol w:w="2160"/>
      </w:tblGrid>
      <w:tr w:rsidR="00FA3ACC" w:rsidRPr="00083A93" w14:paraId="71CFE06F" w14:textId="77777777" w:rsidTr="00DF6E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  <w:vAlign w:val="bottom"/>
          </w:tcPr>
          <w:p w14:paraId="4E8B79B2" w14:textId="77777777" w:rsidR="00FA3ACC" w:rsidRPr="0003317F" w:rsidRDefault="00FA3ACC" w:rsidP="00DF6EDD">
            <w:pPr>
              <w:spacing w:after="240"/>
              <w:rPr>
                <w:bCs w:val="0"/>
                <w:color w:val="000000" w:themeColor="text1"/>
              </w:rPr>
            </w:pPr>
            <w:r w:rsidRPr="0003317F">
              <w:rPr>
                <w:bCs w:val="0"/>
                <w:color w:val="000000" w:themeColor="text1"/>
              </w:rPr>
              <w:t>Sprint</w:t>
            </w:r>
          </w:p>
        </w:tc>
        <w:tc>
          <w:tcPr>
            <w:tcW w:w="1620" w:type="dxa"/>
            <w:vAlign w:val="bottom"/>
          </w:tcPr>
          <w:p w14:paraId="57C87475" w14:textId="77777777" w:rsidR="00FA3ACC" w:rsidRPr="0003317F" w:rsidRDefault="00FA3ACC" w:rsidP="00DF6EDD">
            <w:pPr>
              <w:spacing w:after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000000" w:themeColor="text1"/>
              </w:rPr>
            </w:pPr>
            <w:r w:rsidRPr="0003317F">
              <w:rPr>
                <w:bCs w:val="0"/>
                <w:color w:val="000000" w:themeColor="text1"/>
              </w:rPr>
              <w:t># Playtest Hours</w:t>
            </w:r>
          </w:p>
        </w:tc>
        <w:tc>
          <w:tcPr>
            <w:tcW w:w="2160" w:type="dxa"/>
            <w:vAlign w:val="bottom"/>
          </w:tcPr>
          <w:p w14:paraId="4028A1B1" w14:textId="24EDB3A0" w:rsidR="00991D51" w:rsidRPr="00991D51" w:rsidRDefault="00FA3ACC" w:rsidP="00DF6EDD">
            <w:pPr>
              <w:spacing w:after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/>
                <w:color w:val="000000" w:themeColor="text1"/>
              </w:rPr>
            </w:pPr>
            <w:r w:rsidRPr="0003317F">
              <w:rPr>
                <w:bCs w:val="0"/>
                <w:color w:val="000000" w:themeColor="text1"/>
              </w:rPr>
              <w:t># Defects Found/Fixed</w:t>
            </w:r>
          </w:p>
        </w:tc>
      </w:tr>
      <w:tr w:rsidR="00D500CE" w:rsidRPr="00083A93" w14:paraId="3C424E0E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0EC7AC1E" w14:textId="6C052DB6" w:rsidR="00D500CE" w:rsidRPr="00CD57A0" w:rsidRDefault="00D500CE" w:rsidP="00D500CE">
            <w:pPr>
              <w:spacing w:after="240"/>
              <w:rPr>
                <w:b w:val="0"/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Proof of Concept Gameplay – Sprint 1</w:t>
            </w:r>
          </w:p>
        </w:tc>
        <w:tc>
          <w:tcPr>
            <w:tcW w:w="1620" w:type="dxa"/>
            <w:vAlign w:val="center"/>
          </w:tcPr>
          <w:p w14:paraId="1D22BD96" w14:textId="1DB79E46" w:rsidR="00D500CE" w:rsidRPr="00D0035C" w:rsidRDefault="00D500CE" w:rsidP="00D500CE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</w:p>
        </w:tc>
        <w:tc>
          <w:tcPr>
            <w:tcW w:w="2160" w:type="dxa"/>
            <w:vAlign w:val="center"/>
          </w:tcPr>
          <w:p w14:paraId="58CFF04B" w14:textId="283FA059" w:rsidR="00D500CE" w:rsidRPr="00D0035C" w:rsidRDefault="00D500CE" w:rsidP="00D500CE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4/4</w:t>
            </w:r>
          </w:p>
        </w:tc>
      </w:tr>
      <w:tr w:rsidR="00D500CE" w:rsidRPr="00083A93" w14:paraId="15019E10" w14:textId="77777777" w:rsidTr="00DF6EDD">
        <w:trPr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63386EF9" w14:textId="47EB6F41" w:rsidR="00D500CE" w:rsidRPr="00CD57A0" w:rsidRDefault="00D500CE" w:rsidP="00D500CE">
            <w:pPr>
              <w:spacing w:after="240"/>
              <w:rPr>
                <w:b w:val="0"/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Vertical Slice</w:t>
            </w:r>
            <w:r>
              <w:rPr>
                <w:b w:val="0"/>
                <w:color w:val="000000" w:themeColor="text1"/>
              </w:rPr>
              <w:t xml:space="preserve"> – Sprint 2</w:t>
            </w:r>
          </w:p>
        </w:tc>
        <w:tc>
          <w:tcPr>
            <w:tcW w:w="1620" w:type="dxa"/>
            <w:vAlign w:val="center"/>
          </w:tcPr>
          <w:p w14:paraId="07063AAD" w14:textId="2E17E7AE" w:rsidR="00D500CE" w:rsidRPr="00D0035C" w:rsidRDefault="00D500CE" w:rsidP="00D500CE">
            <w:pPr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2160" w:type="dxa"/>
            <w:vAlign w:val="center"/>
          </w:tcPr>
          <w:p w14:paraId="1505A7C3" w14:textId="661FDA98" w:rsidR="00D500CE" w:rsidRPr="00D0035C" w:rsidRDefault="00D500CE" w:rsidP="00D500CE">
            <w:pPr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6/16</w:t>
            </w:r>
          </w:p>
        </w:tc>
      </w:tr>
      <w:tr w:rsidR="00D500CE" w:rsidRPr="00083A93" w14:paraId="1C673880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69B105E8" w14:textId="1F63D85E" w:rsidR="00D500CE" w:rsidRPr="00CD57A0" w:rsidRDefault="00D500CE" w:rsidP="00D500CE">
            <w:pPr>
              <w:spacing w:after="240"/>
              <w:rPr>
                <w:b w:val="0"/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Alpha</w:t>
            </w:r>
            <w:r>
              <w:rPr>
                <w:b w:val="0"/>
                <w:color w:val="000000" w:themeColor="text1"/>
              </w:rPr>
              <w:t xml:space="preserve"> – Sprint 3</w:t>
            </w:r>
          </w:p>
        </w:tc>
        <w:tc>
          <w:tcPr>
            <w:tcW w:w="1620" w:type="dxa"/>
            <w:vAlign w:val="center"/>
          </w:tcPr>
          <w:p w14:paraId="473C7677" w14:textId="547042D2" w:rsidR="00D500CE" w:rsidRPr="00D0035C" w:rsidRDefault="00D500CE" w:rsidP="00D500CE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</w:p>
        </w:tc>
        <w:tc>
          <w:tcPr>
            <w:tcW w:w="2160" w:type="dxa"/>
            <w:vAlign w:val="center"/>
          </w:tcPr>
          <w:p w14:paraId="75997D42" w14:textId="71C066BA" w:rsidR="00D500CE" w:rsidRPr="00D0035C" w:rsidRDefault="00D500CE" w:rsidP="00D500CE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42/40</w:t>
            </w:r>
          </w:p>
        </w:tc>
      </w:tr>
      <w:tr w:rsidR="00D500CE" w:rsidRPr="00083A93" w14:paraId="5DC451D2" w14:textId="77777777" w:rsidTr="00DF6EDD">
        <w:trPr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0B86F04C" w14:textId="7D31D1BF" w:rsidR="00D500CE" w:rsidRPr="00CD57A0" w:rsidRDefault="00D500CE" w:rsidP="00D500CE">
            <w:pPr>
              <w:spacing w:after="240"/>
              <w:rPr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 xml:space="preserve">Open </w:t>
            </w:r>
            <w:r w:rsidRPr="00CD57A0">
              <w:rPr>
                <w:b w:val="0"/>
                <w:color w:val="000000" w:themeColor="text1"/>
              </w:rPr>
              <w:t>Beta</w:t>
            </w:r>
            <w:r>
              <w:rPr>
                <w:b w:val="0"/>
                <w:color w:val="000000" w:themeColor="text1"/>
              </w:rPr>
              <w:t xml:space="preserve"> – Sprint 4</w:t>
            </w:r>
          </w:p>
        </w:tc>
        <w:tc>
          <w:tcPr>
            <w:tcW w:w="1620" w:type="dxa"/>
            <w:vAlign w:val="center"/>
          </w:tcPr>
          <w:p w14:paraId="52BD4C1B" w14:textId="7B48870B" w:rsidR="00D500CE" w:rsidRPr="00D0035C" w:rsidRDefault="00D500CE" w:rsidP="00D500CE">
            <w:pPr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5.5</w:t>
            </w:r>
          </w:p>
        </w:tc>
        <w:tc>
          <w:tcPr>
            <w:tcW w:w="2160" w:type="dxa"/>
            <w:vAlign w:val="center"/>
          </w:tcPr>
          <w:p w14:paraId="431D8000" w14:textId="2871982D" w:rsidR="00D500CE" w:rsidRPr="00D0035C" w:rsidRDefault="00D500CE" w:rsidP="00D500CE">
            <w:pPr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8/14</w:t>
            </w:r>
          </w:p>
        </w:tc>
      </w:tr>
      <w:tr w:rsidR="00CD57A0" w:rsidRPr="00083A93" w14:paraId="14A2F937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1D92382C" w14:textId="672EC435" w:rsidR="00CD57A0" w:rsidRPr="00CD57A0" w:rsidRDefault="00DE694E" w:rsidP="00FA3ACC">
            <w:pPr>
              <w:spacing w:after="240"/>
              <w:rPr>
                <w:b w:val="0"/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Launch</w:t>
            </w:r>
            <w:r w:rsidR="00536A21">
              <w:rPr>
                <w:b w:val="0"/>
                <w:color w:val="000000" w:themeColor="text1"/>
              </w:rPr>
              <w:t xml:space="preserve"> – Sprint 5</w:t>
            </w:r>
          </w:p>
        </w:tc>
        <w:tc>
          <w:tcPr>
            <w:tcW w:w="1620" w:type="dxa"/>
            <w:vAlign w:val="center"/>
          </w:tcPr>
          <w:p w14:paraId="0D81A45D" w14:textId="1C25FF15" w:rsidR="00CD57A0" w:rsidRPr="00D0035C" w:rsidRDefault="00193989" w:rsidP="00DF6EDD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.5</w:t>
            </w:r>
          </w:p>
        </w:tc>
        <w:tc>
          <w:tcPr>
            <w:tcW w:w="2160" w:type="dxa"/>
            <w:vAlign w:val="center"/>
          </w:tcPr>
          <w:p w14:paraId="418B35FD" w14:textId="5B1D0D4E" w:rsidR="00CD57A0" w:rsidRPr="00D0035C" w:rsidRDefault="00193989" w:rsidP="00DF6EDD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D500CE">
              <w:rPr>
                <w:color w:val="000000" w:themeColor="text1"/>
              </w:rPr>
              <w:t>/0</w:t>
            </w:r>
          </w:p>
        </w:tc>
      </w:tr>
    </w:tbl>
    <w:p w14:paraId="7845F7C9" w14:textId="77777777" w:rsidR="00EE0964" w:rsidRDefault="00EE0964">
      <w:pPr>
        <w:rPr>
          <w:rFonts w:asciiTheme="majorHAnsi" w:eastAsiaTheme="majorEastAsia" w:hAnsiTheme="majorHAnsi" w:cstheme="majorBidi"/>
          <w:color w:val="A5A5A5" w:themeColor="accent1" w:themeShade="BF"/>
          <w:sz w:val="32"/>
          <w:szCs w:val="32"/>
          <w:lang w:eastAsia="en-US" w:bidi="en-US"/>
        </w:rPr>
      </w:pPr>
      <w:r>
        <w:rPr>
          <w:lang w:eastAsia="en-US" w:bidi="en-US"/>
        </w:rPr>
        <w:br w:type="page"/>
      </w:r>
    </w:p>
    <w:p w14:paraId="2F3FCDC9" w14:textId="77777777" w:rsidR="00EE0964" w:rsidRPr="00EE0964" w:rsidRDefault="00EE0964" w:rsidP="00EE0964">
      <w:pPr>
        <w:pStyle w:val="Heading1"/>
        <w:rPr>
          <w:lang w:eastAsia="en-US" w:bidi="en-US"/>
        </w:rPr>
      </w:pPr>
      <w:bookmarkStart w:id="10" w:name="_Toc464644307"/>
      <w:r>
        <w:rPr>
          <w:lang w:eastAsia="en-US" w:bidi="en-US"/>
        </w:rPr>
        <w:lastRenderedPageBreak/>
        <w:t>Process Review</w:t>
      </w:r>
      <w:bookmarkEnd w:id="10"/>
    </w:p>
    <w:p w14:paraId="3DC663EC" w14:textId="77777777" w:rsidR="00FA3ACC" w:rsidRDefault="00FA3ACC" w:rsidP="00DE694E">
      <w:pPr>
        <w:pStyle w:val="Heading2"/>
      </w:pPr>
      <w:bookmarkStart w:id="11" w:name="_Toc477232941"/>
      <w:bookmarkStart w:id="12" w:name="_Toc221627850"/>
      <w:bookmarkStart w:id="13" w:name="_Toc464644308"/>
      <w:r w:rsidRPr="006B72AE">
        <w:t>Processes that were most effective</w:t>
      </w:r>
      <w:bookmarkEnd w:id="11"/>
      <w:r>
        <w:t xml:space="preserve"> for the sprint</w:t>
      </w:r>
      <w:bookmarkEnd w:id="12"/>
      <w:bookmarkEnd w:id="13"/>
    </w:p>
    <w:tbl>
      <w:tblPr>
        <w:tblStyle w:val="PlainTable1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165"/>
        <w:gridCol w:w="7465"/>
      </w:tblGrid>
      <w:tr w:rsidR="00DE694E" w14:paraId="4DFCFF18" w14:textId="77777777" w:rsidTr="00DE69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4F7CCA20" w14:textId="2AC769D8" w:rsidR="00DE694E" w:rsidRDefault="00DE694E" w:rsidP="00DE694E">
            <w:r>
              <w:t># of Votes</w:t>
            </w:r>
          </w:p>
        </w:tc>
        <w:tc>
          <w:tcPr>
            <w:tcW w:w="7465" w:type="dxa"/>
          </w:tcPr>
          <w:p w14:paraId="0162FFD3" w14:textId="3FFF3776" w:rsidR="00DE694E" w:rsidRDefault="00DE694E" w:rsidP="00DE69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685C">
              <w:rPr>
                <w:bCs w:val="0"/>
                <w:color w:val="000000" w:themeColor="text1"/>
                <w:lang w:val="en-GB"/>
              </w:rPr>
              <w:t>Things Done Well</w:t>
            </w:r>
          </w:p>
        </w:tc>
      </w:tr>
      <w:tr w:rsidR="00DE694E" w14:paraId="4A304480" w14:textId="77777777" w:rsidTr="00DE69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7DD31375" w14:textId="23E554CA" w:rsidR="00DE694E" w:rsidRPr="00DE694E" w:rsidRDefault="000A0CBE" w:rsidP="00DE694E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259E6FB5" w14:textId="414F4A6F" w:rsidR="00DE694E" w:rsidRPr="00DE694E" w:rsidRDefault="00AA3EFB" w:rsidP="00DE69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e didn’t crunch</w:t>
            </w:r>
          </w:p>
        </w:tc>
      </w:tr>
      <w:tr w:rsidR="00AA3EFB" w14:paraId="0D248DE5" w14:textId="77777777" w:rsidTr="00DE69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383503BB" w14:textId="4E6454BF" w:rsidR="00AA3EFB" w:rsidRDefault="00AA3EFB" w:rsidP="00DE694E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64DCFEB7" w14:textId="7C619480" w:rsidR="00AA3EFB" w:rsidRDefault="00AA3EFB" w:rsidP="00DE69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verything got submitted</w:t>
            </w:r>
          </w:p>
        </w:tc>
      </w:tr>
      <w:tr w:rsidR="00AA3EFB" w14:paraId="443E3129" w14:textId="77777777" w:rsidTr="00DE69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2D2F3B89" w14:textId="27D08AF7" w:rsidR="00AA3EFB" w:rsidRDefault="00AA3EFB" w:rsidP="00DE694E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080BB57D" w14:textId="0C2B2937" w:rsidR="00AA3EFB" w:rsidRDefault="00AA3EFB" w:rsidP="00DE69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xed most important/annoying bugs for launch</w:t>
            </w:r>
          </w:p>
        </w:tc>
      </w:tr>
    </w:tbl>
    <w:p w14:paraId="0CEE23AB" w14:textId="77777777" w:rsidR="00FA3ACC" w:rsidRPr="004D0B7D" w:rsidRDefault="00FA3ACC" w:rsidP="00DE694E">
      <w:pPr>
        <w:pStyle w:val="Heading2"/>
        <w:spacing w:before="120"/>
      </w:pPr>
      <w:bookmarkStart w:id="14" w:name="_Toc477232942"/>
      <w:bookmarkStart w:id="15" w:name="_Toc221627851"/>
      <w:bookmarkStart w:id="16" w:name="_Toc464644309"/>
      <w:r w:rsidRPr="004D0B7D">
        <w:t xml:space="preserve">Processes that had a negative effect on the </w:t>
      </w:r>
      <w:bookmarkEnd w:id="14"/>
      <w:r>
        <w:t>sprint</w:t>
      </w:r>
      <w:bookmarkEnd w:id="15"/>
      <w:bookmarkEnd w:id="16"/>
    </w:p>
    <w:tbl>
      <w:tblPr>
        <w:tblStyle w:val="PlainTable1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165"/>
        <w:gridCol w:w="7465"/>
      </w:tblGrid>
      <w:tr w:rsidR="00DE694E" w14:paraId="701B33F3" w14:textId="77777777" w:rsidTr="001D7C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40907863" w14:textId="77777777" w:rsidR="00DE694E" w:rsidRDefault="00DE694E" w:rsidP="001D7C59">
            <w:r>
              <w:t># of Votes</w:t>
            </w:r>
          </w:p>
        </w:tc>
        <w:tc>
          <w:tcPr>
            <w:tcW w:w="7465" w:type="dxa"/>
          </w:tcPr>
          <w:p w14:paraId="016739A6" w14:textId="2FDDD79E" w:rsidR="00DE694E" w:rsidRDefault="00DE694E" w:rsidP="001D7C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685C">
              <w:rPr>
                <w:bCs w:val="0"/>
                <w:color w:val="000000" w:themeColor="text1"/>
                <w:lang w:val="en-GB"/>
              </w:rPr>
              <w:t>Need Improvement</w:t>
            </w:r>
          </w:p>
        </w:tc>
      </w:tr>
      <w:tr w:rsidR="00DE694E" w14:paraId="21457B39" w14:textId="77777777" w:rsidTr="001D7C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5EA4D648" w14:textId="109C6D30" w:rsidR="00DE694E" w:rsidRPr="00DE694E" w:rsidRDefault="00AA3EFB" w:rsidP="001D7C59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74BD67D6" w14:textId="6BF7742D" w:rsidR="00DE694E" w:rsidRPr="00DE694E" w:rsidRDefault="00AA3EFB" w:rsidP="001D7C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ome miscommunication over responsibilities.</w:t>
            </w:r>
          </w:p>
        </w:tc>
      </w:tr>
      <w:tr w:rsidR="00AA3EFB" w14:paraId="3509EA60" w14:textId="77777777" w:rsidTr="001D7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4824B3F8" w14:textId="58712370" w:rsidR="00AA3EFB" w:rsidRDefault="00AA3EFB" w:rsidP="001D7C59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43191A12" w14:textId="7DFC1A5D" w:rsidR="00AA3EFB" w:rsidRDefault="00AA3EFB" w:rsidP="001D7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ollowing submission guidelines</w:t>
            </w:r>
          </w:p>
        </w:tc>
      </w:tr>
      <w:tr w:rsidR="00AA3EFB" w14:paraId="09B8BC84" w14:textId="77777777" w:rsidTr="001D7C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090ACB4B" w14:textId="0F24D1EC" w:rsidR="00AA3EFB" w:rsidRDefault="00AA3EFB" w:rsidP="001D7C59">
            <w:pPr>
              <w:jc w:val="center"/>
              <w:rPr>
                <w:b w:val="0"/>
              </w:rPr>
            </w:pPr>
            <w:r>
              <w:rPr>
                <w:b w:val="0"/>
              </w:rPr>
              <w:t>4</w:t>
            </w:r>
          </w:p>
        </w:tc>
        <w:tc>
          <w:tcPr>
            <w:tcW w:w="7465" w:type="dxa"/>
          </w:tcPr>
          <w:p w14:paraId="7E25C30D" w14:textId="60DE0AF8" w:rsidR="00AA3EFB" w:rsidRDefault="00AA3EFB" w:rsidP="001D7C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ving files in odd local directories</w:t>
            </w:r>
          </w:p>
        </w:tc>
      </w:tr>
      <w:tr w:rsidR="00AA3EFB" w14:paraId="7D3A28A6" w14:textId="77777777" w:rsidTr="001D7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499E7E0E" w14:textId="3B366E94" w:rsidR="00AA3EFB" w:rsidRDefault="00AA3EFB" w:rsidP="001D7C59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6056CE6D" w14:textId="03DB82AD" w:rsidR="00AA3EFB" w:rsidRDefault="00AA3EFB" w:rsidP="001D7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me minor bugs still needed to be fixed that we couldn’t fix</w:t>
            </w:r>
          </w:p>
        </w:tc>
      </w:tr>
    </w:tbl>
    <w:p w14:paraId="35369577" w14:textId="0A10D159" w:rsidR="00DE694E" w:rsidRPr="00DE694E" w:rsidRDefault="00FA3ACC" w:rsidP="00DE694E">
      <w:pPr>
        <w:pStyle w:val="Heading2"/>
        <w:spacing w:before="120"/>
      </w:pPr>
      <w:bookmarkStart w:id="17" w:name="_Toc464644310"/>
      <w:r w:rsidRPr="001728D0">
        <w:t>Action Items</w:t>
      </w:r>
      <w:bookmarkEnd w:id="17"/>
      <w:r w:rsidRPr="001728D0">
        <w:t xml:space="preserve"> </w:t>
      </w:r>
    </w:p>
    <w:tbl>
      <w:tblPr>
        <w:tblStyle w:val="PlainTable1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165"/>
        <w:gridCol w:w="7465"/>
      </w:tblGrid>
      <w:tr w:rsidR="00DE694E" w14:paraId="31866469" w14:textId="77777777" w:rsidTr="001D7C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7B65810C" w14:textId="77777777" w:rsidR="00DE694E" w:rsidRDefault="00DE694E" w:rsidP="001D7C59">
            <w:r>
              <w:t># of Votes</w:t>
            </w:r>
          </w:p>
        </w:tc>
        <w:tc>
          <w:tcPr>
            <w:tcW w:w="7465" w:type="dxa"/>
          </w:tcPr>
          <w:p w14:paraId="00149AE1" w14:textId="6C11674E" w:rsidR="00DE694E" w:rsidRDefault="00DE694E" w:rsidP="001D7C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685C">
              <w:rPr>
                <w:bCs w:val="0"/>
                <w:lang w:val="en-GB"/>
              </w:rPr>
              <w:t>Action Items</w:t>
            </w:r>
          </w:p>
        </w:tc>
      </w:tr>
      <w:tr w:rsidR="00DE694E" w14:paraId="6D9E419A" w14:textId="77777777" w:rsidTr="001D7C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0BC6CC3E" w14:textId="01C649C4" w:rsidR="00DE694E" w:rsidRPr="00DE694E" w:rsidRDefault="000A0CBE" w:rsidP="001D7C59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64961B32" w14:textId="0075D265" w:rsidR="00DE694E" w:rsidRPr="00DE694E" w:rsidRDefault="00AA3EFB" w:rsidP="001D7C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ke sure everyone is on the same page at the beginning and end of all work days.</w:t>
            </w:r>
          </w:p>
        </w:tc>
      </w:tr>
      <w:tr w:rsidR="00AA3EFB" w14:paraId="72B8993F" w14:textId="77777777" w:rsidTr="001D7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1AE3E5F1" w14:textId="2EDC003F" w:rsidR="00AA3EFB" w:rsidRDefault="00AA3EFB" w:rsidP="001D7C59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33F9016E" w14:textId="531D5703" w:rsidR="00AA3EFB" w:rsidRDefault="00AA3EFB" w:rsidP="001D7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ve everything in known directories.</w:t>
            </w:r>
          </w:p>
        </w:tc>
      </w:tr>
      <w:tr w:rsidR="00AA3EFB" w14:paraId="15155F06" w14:textId="77777777" w:rsidTr="001D7C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4C2C2CF5" w14:textId="6FEB366E" w:rsidR="00AA3EFB" w:rsidRDefault="00AA3EFB" w:rsidP="001D7C59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55C581E7" w14:textId="1E81E41D" w:rsidR="00AA3EFB" w:rsidRDefault="00AA3EFB" w:rsidP="001D7C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ouble check submission guidelines before starting any assignment</w:t>
            </w:r>
          </w:p>
        </w:tc>
      </w:tr>
    </w:tbl>
    <w:p w14:paraId="70D4CC9B" w14:textId="77777777" w:rsidR="00FA3ACC" w:rsidRDefault="00FA3ACC" w:rsidP="00DE694E">
      <w:pPr>
        <w:rPr>
          <w:b/>
        </w:rPr>
      </w:pPr>
    </w:p>
    <w:sectPr w:rsidR="00FA3ACC" w:rsidSect="00AE2D3D">
      <w:headerReference w:type="even" r:id="rId10"/>
      <w:headerReference w:type="first" r:id="rId11"/>
      <w:pgSz w:w="12240" w:h="15840"/>
      <w:pgMar w:top="1440" w:right="1800" w:bottom="1440" w:left="1800" w:header="720" w:footer="720" w:gutter="0"/>
      <w:pgBorders w:offsetFrom="page">
        <w:top w:val="threeDEmboss" w:sz="24" w:space="24" w:color="auto"/>
        <w:left w:val="threeDEmboss" w:sz="24" w:space="24" w:color="auto"/>
        <w:bottom w:val="threeDEngrave" w:sz="24" w:space="24" w:color="auto"/>
        <w:right w:val="threeDEngrave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FB66A7" w14:textId="77777777" w:rsidR="00573E4B" w:rsidRDefault="00573E4B" w:rsidP="0095662F">
      <w:pPr>
        <w:spacing w:after="0" w:line="240" w:lineRule="auto"/>
      </w:pPr>
      <w:r>
        <w:separator/>
      </w:r>
    </w:p>
  </w:endnote>
  <w:endnote w:type="continuationSeparator" w:id="0">
    <w:p w14:paraId="2DA0053A" w14:textId="77777777" w:rsidR="00573E4B" w:rsidRDefault="00573E4B" w:rsidP="009566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405EB0" w14:textId="77777777" w:rsidR="00573E4B" w:rsidRDefault="00573E4B" w:rsidP="0095662F">
      <w:pPr>
        <w:spacing w:after="0" w:line="240" w:lineRule="auto"/>
      </w:pPr>
      <w:r>
        <w:separator/>
      </w:r>
    </w:p>
  </w:footnote>
  <w:footnote w:type="continuationSeparator" w:id="0">
    <w:p w14:paraId="1F9D1756" w14:textId="77777777" w:rsidR="00573E4B" w:rsidRDefault="00573E4B" w:rsidP="009566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FDFEBC" w14:textId="38E75705" w:rsidR="001D7C59" w:rsidRDefault="00573E4B">
    <w:pPr>
      <w:pStyle w:val="Header"/>
    </w:pPr>
    <w:r>
      <w:rPr>
        <w:noProof/>
      </w:rPr>
      <w:pict w14:anchorId="27E936C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14177" o:spid="_x0000_s2050" type="#_x0000_t136" style="position:absolute;margin-left:0;margin-top:0;width:442.95pt;height:166.1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6577F" w14:textId="63F94B2C" w:rsidR="001D7C59" w:rsidRDefault="00573E4B">
    <w:pPr>
      <w:pStyle w:val="Header"/>
    </w:pPr>
    <w:r>
      <w:rPr>
        <w:noProof/>
      </w:rPr>
      <w:pict w14:anchorId="55FCF2B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14176" o:spid="_x0000_s2049" type="#_x0000_t136" style="position:absolute;margin-left:0;margin-top:0;width:442.95pt;height:166.1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71706"/>
    <w:multiLevelType w:val="hybridMultilevel"/>
    <w:tmpl w:val="102CAB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C0572"/>
    <w:multiLevelType w:val="hybridMultilevel"/>
    <w:tmpl w:val="E1FE67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2F0511"/>
    <w:multiLevelType w:val="hybridMultilevel"/>
    <w:tmpl w:val="051699F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CA03F84"/>
    <w:multiLevelType w:val="hybridMultilevel"/>
    <w:tmpl w:val="BD2029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710765"/>
    <w:multiLevelType w:val="hybridMultilevel"/>
    <w:tmpl w:val="BEDA3C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EC62D4"/>
    <w:multiLevelType w:val="hybridMultilevel"/>
    <w:tmpl w:val="4A38BA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D36AA2"/>
    <w:multiLevelType w:val="hybridMultilevel"/>
    <w:tmpl w:val="223219A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D176BBB"/>
    <w:multiLevelType w:val="hybridMultilevel"/>
    <w:tmpl w:val="88186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F621C6"/>
    <w:multiLevelType w:val="hybridMultilevel"/>
    <w:tmpl w:val="75363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281C12"/>
    <w:multiLevelType w:val="hybridMultilevel"/>
    <w:tmpl w:val="46F216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113431"/>
    <w:multiLevelType w:val="hybridMultilevel"/>
    <w:tmpl w:val="E1FE67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C81C07"/>
    <w:multiLevelType w:val="hybridMultilevel"/>
    <w:tmpl w:val="D2FCA0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5F87096"/>
    <w:multiLevelType w:val="hybridMultilevel"/>
    <w:tmpl w:val="ED0207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6ED7E6D"/>
    <w:multiLevelType w:val="hybridMultilevel"/>
    <w:tmpl w:val="2C3EA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941D52"/>
    <w:multiLevelType w:val="hybridMultilevel"/>
    <w:tmpl w:val="2C9CB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F535AB"/>
    <w:multiLevelType w:val="hybridMultilevel"/>
    <w:tmpl w:val="53C41A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896CF1"/>
    <w:multiLevelType w:val="hybridMultilevel"/>
    <w:tmpl w:val="2B42DE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CA62DA"/>
    <w:multiLevelType w:val="hybridMultilevel"/>
    <w:tmpl w:val="36469DC8"/>
    <w:lvl w:ilvl="0" w:tplc="5C22E8EA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4"/>
  </w:num>
  <w:num w:numId="3">
    <w:abstractNumId w:val="8"/>
  </w:num>
  <w:num w:numId="4">
    <w:abstractNumId w:val="14"/>
  </w:num>
  <w:num w:numId="5">
    <w:abstractNumId w:val="7"/>
  </w:num>
  <w:num w:numId="6">
    <w:abstractNumId w:val="2"/>
  </w:num>
  <w:num w:numId="7">
    <w:abstractNumId w:val="11"/>
  </w:num>
  <w:num w:numId="8">
    <w:abstractNumId w:val="10"/>
  </w:num>
  <w:num w:numId="9">
    <w:abstractNumId w:val="17"/>
  </w:num>
  <w:num w:numId="10">
    <w:abstractNumId w:val="1"/>
  </w:num>
  <w:num w:numId="11">
    <w:abstractNumId w:val="4"/>
  </w:num>
  <w:num w:numId="12">
    <w:abstractNumId w:val="16"/>
  </w:num>
  <w:num w:numId="13">
    <w:abstractNumId w:val="5"/>
  </w:num>
  <w:num w:numId="14">
    <w:abstractNumId w:val="6"/>
  </w:num>
  <w:num w:numId="15">
    <w:abstractNumId w:val="15"/>
  </w:num>
  <w:num w:numId="16">
    <w:abstractNumId w:val="9"/>
  </w:num>
  <w:num w:numId="17">
    <w:abstractNumId w:val="0"/>
  </w:num>
  <w:num w:numId="18">
    <w:abstractNumId w:val="13"/>
  </w:num>
  <w:num w:numId="19">
    <w:abstractNumId w:val="12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xtDSyMDE0MTIzMjNQ0lEKTi0uzszPAykwqQUAsarf8CwAAAA="/>
  </w:docVars>
  <w:rsids>
    <w:rsidRoot w:val="000A5DE5"/>
    <w:rsid w:val="00021F7D"/>
    <w:rsid w:val="00032C4D"/>
    <w:rsid w:val="000342CE"/>
    <w:rsid w:val="000645E3"/>
    <w:rsid w:val="00077C4C"/>
    <w:rsid w:val="0008041E"/>
    <w:rsid w:val="0009327D"/>
    <w:rsid w:val="000957F9"/>
    <w:rsid w:val="000A0CBE"/>
    <w:rsid w:val="000A0D19"/>
    <w:rsid w:val="000A2EBA"/>
    <w:rsid w:val="000A4F06"/>
    <w:rsid w:val="000A5DE5"/>
    <w:rsid w:val="000A6669"/>
    <w:rsid w:val="000B3307"/>
    <w:rsid w:val="000E1663"/>
    <w:rsid w:val="000E5F3A"/>
    <w:rsid w:val="00110480"/>
    <w:rsid w:val="00110898"/>
    <w:rsid w:val="00123F55"/>
    <w:rsid w:val="00127DE0"/>
    <w:rsid w:val="001314A4"/>
    <w:rsid w:val="00131A80"/>
    <w:rsid w:val="001413E9"/>
    <w:rsid w:val="00142FDB"/>
    <w:rsid w:val="00147FBA"/>
    <w:rsid w:val="001845AC"/>
    <w:rsid w:val="00192F94"/>
    <w:rsid w:val="00193989"/>
    <w:rsid w:val="001C551A"/>
    <w:rsid w:val="001D7C59"/>
    <w:rsid w:val="001F7AE9"/>
    <w:rsid w:val="00217C7F"/>
    <w:rsid w:val="00224FC5"/>
    <w:rsid w:val="002313CD"/>
    <w:rsid w:val="00233F0C"/>
    <w:rsid w:val="00236759"/>
    <w:rsid w:val="00242B19"/>
    <w:rsid w:val="00260F73"/>
    <w:rsid w:val="00261019"/>
    <w:rsid w:val="002628EF"/>
    <w:rsid w:val="00264A55"/>
    <w:rsid w:val="002A4855"/>
    <w:rsid w:val="002D47D4"/>
    <w:rsid w:val="002E7846"/>
    <w:rsid w:val="00304366"/>
    <w:rsid w:val="00311AF4"/>
    <w:rsid w:val="00311D54"/>
    <w:rsid w:val="00323367"/>
    <w:rsid w:val="00335A79"/>
    <w:rsid w:val="00355D87"/>
    <w:rsid w:val="0035731A"/>
    <w:rsid w:val="003620B5"/>
    <w:rsid w:val="0037339E"/>
    <w:rsid w:val="003961A7"/>
    <w:rsid w:val="003A43AC"/>
    <w:rsid w:val="003A60D6"/>
    <w:rsid w:val="003B471E"/>
    <w:rsid w:val="003C5E4C"/>
    <w:rsid w:val="003D7442"/>
    <w:rsid w:val="003E339F"/>
    <w:rsid w:val="003F68FA"/>
    <w:rsid w:val="00415156"/>
    <w:rsid w:val="004158A0"/>
    <w:rsid w:val="004629E4"/>
    <w:rsid w:val="00497090"/>
    <w:rsid w:val="004C173E"/>
    <w:rsid w:val="004C3556"/>
    <w:rsid w:val="004C4633"/>
    <w:rsid w:val="004D2361"/>
    <w:rsid w:val="004D54A3"/>
    <w:rsid w:val="004E46E3"/>
    <w:rsid w:val="00512B12"/>
    <w:rsid w:val="00514C3A"/>
    <w:rsid w:val="00515858"/>
    <w:rsid w:val="0052449E"/>
    <w:rsid w:val="005252E4"/>
    <w:rsid w:val="00532F28"/>
    <w:rsid w:val="00536A21"/>
    <w:rsid w:val="005413C8"/>
    <w:rsid w:val="005520BD"/>
    <w:rsid w:val="00573E4B"/>
    <w:rsid w:val="0057566B"/>
    <w:rsid w:val="005825FC"/>
    <w:rsid w:val="00583305"/>
    <w:rsid w:val="00584AF5"/>
    <w:rsid w:val="0058535E"/>
    <w:rsid w:val="005855AE"/>
    <w:rsid w:val="00591AE8"/>
    <w:rsid w:val="005947F6"/>
    <w:rsid w:val="005A04AB"/>
    <w:rsid w:val="005A2BC9"/>
    <w:rsid w:val="005E69CD"/>
    <w:rsid w:val="005F02B6"/>
    <w:rsid w:val="006002E8"/>
    <w:rsid w:val="006247D0"/>
    <w:rsid w:val="0063386A"/>
    <w:rsid w:val="00634C4A"/>
    <w:rsid w:val="006535C8"/>
    <w:rsid w:val="00656CA0"/>
    <w:rsid w:val="00661019"/>
    <w:rsid w:val="00661C1A"/>
    <w:rsid w:val="00662F54"/>
    <w:rsid w:val="00675F7F"/>
    <w:rsid w:val="00686DE7"/>
    <w:rsid w:val="006A07B4"/>
    <w:rsid w:val="006A4343"/>
    <w:rsid w:val="006B7F5F"/>
    <w:rsid w:val="006E27BB"/>
    <w:rsid w:val="006F4EDD"/>
    <w:rsid w:val="006F607A"/>
    <w:rsid w:val="006F7D94"/>
    <w:rsid w:val="00725522"/>
    <w:rsid w:val="007341BA"/>
    <w:rsid w:val="0074436B"/>
    <w:rsid w:val="007458A7"/>
    <w:rsid w:val="00786008"/>
    <w:rsid w:val="007901ED"/>
    <w:rsid w:val="0079082C"/>
    <w:rsid w:val="00795E63"/>
    <w:rsid w:val="007979FC"/>
    <w:rsid w:val="007A5ECD"/>
    <w:rsid w:val="007A7B3C"/>
    <w:rsid w:val="007B336A"/>
    <w:rsid w:val="007C7DD3"/>
    <w:rsid w:val="007D0210"/>
    <w:rsid w:val="007E13F6"/>
    <w:rsid w:val="007E2FF5"/>
    <w:rsid w:val="007E6824"/>
    <w:rsid w:val="007F72E6"/>
    <w:rsid w:val="0081474F"/>
    <w:rsid w:val="00833376"/>
    <w:rsid w:val="00833D34"/>
    <w:rsid w:val="00851EEF"/>
    <w:rsid w:val="008548E8"/>
    <w:rsid w:val="008576F7"/>
    <w:rsid w:val="008646C8"/>
    <w:rsid w:val="008712CD"/>
    <w:rsid w:val="008718FB"/>
    <w:rsid w:val="00873DBF"/>
    <w:rsid w:val="00877C36"/>
    <w:rsid w:val="00893141"/>
    <w:rsid w:val="008A3CAB"/>
    <w:rsid w:val="008A51B0"/>
    <w:rsid w:val="008B23AF"/>
    <w:rsid w:val="008B3DD6"/>
    <w:rsid w:val="008C2167"/>
    <w:rsid w:val="008E3A63"/>
    <w:rsid w:val="008E64A5"/>
    <w:rsid w:val="008E784C"/>
    <w:rsid w:val="008F19E8"/>
    <w:rsid w:val="008F3673"/>
    <w:rsid w:val="00904D49"/>
    <w:rsid w:val="00914691"/>
    <w:rsid w:val="00914ACE"/>
    <w:rsid w:val="0091542E"/>
    <w:rsid w:val="00915E68"/>
    <w:rsid w:val="009306C5"/>
    <w:rsid w:val="00933A60"/>
    <w:rsid w:val="00935C61"/>
    <w:rsid w:val="0094489A"/>
    <w:rsid w:val="00951B68"/>
    <w:rsid w:val="0095662F"/>
    <w:rsid w:val="009625E2"/>
    <w:rsid w:val="00965C8E"/>
    <w:rsid w:val="0097014B"/>
    <w:rsid w:val="00982103"/>
    <w:rsid w:val="00991D51"/>
    <w:rsid w:val="009A1356"/>
    <w:rsid w:val="009A765C"/>
    <w:rsid w:val="009D5EE7"/>
    <w:rsid w:val="009F290F"/>
    <w:rsid w:val="009F4A07"/>
    <w:rsid w:val="009F7973"/>
    <w:rsid w:val="00A200C1"/>
    <w:rsid w:val="00A21FE0"/>
    <w:rsid w:val="00A30850"/>
    <w:rsid w:val="00A74DFA"/>
    <w:rsid w:val="00A82827"/>
    <w:rsid w:val="00A92C1E"/>
    <w:rsid w:val="00A9613C"/>
    <w:rsid w:val="00AA3EFB"/>
    <w:rsid w:val="00AA4E6D"/>
    <w:rsid w:val="00AB43BF"/>
    <w:rsid w:val="00AE2D3D"/>
    <w:rsid w:val="00AF2F8F"/>
    <w:rsid w:val="00AF3B8D"/>
    <w:rsid w:val="00AF6830"/>
    <w:rsid w:val="00B00F6E"/>
    <w:rsid w:val="00B041A3"/>
    <w:rsid w:val="00B1124F"/>
    <w:rsid w:val="00B12BB4"/>
    <w:rsid w:val="00B200F2"/>
    <w:rsid w:val="00B25A2D"/>
    <w:rsid w:val="00B36D2D"/>
    <w:rsid w:val="00B41FA3"/>
    <w:rsid w:val="00B429BD"/>
    <w:rsid w:val="00B57109"/>
    <w:rsid w:val="00B716FF"/>
    <w:rsid w:val="00B85281"/>
    <w:rsid w:val="00B92550"/>
    <w:rsid w:val="00BA1BF0"/>
    <w:rsid w:val="00BA6F6D"/>
    <w:rsid w:val="00BD1844"/>
    <w:rsid w:val="00BD41DB"/>
    <w:rsid w:val="00BD69EB"/>
    <w:rsid w:val="00BD72B4"/>
    <w:rsid w:val="00BE196F"/>
    <w:rsid w:val="00C06AF0"/>
    <w:rsid w:val="00C20A33"/>
    <w:rsid w:val="00C426CE"/>
    <w:rsid w:val="00C537C4"/>
    <w:rsid w:val="00C64D01"/>
    <w:rsid w:val="00C73834"/>
    <w:rsid w:val="00C86C85"/>
    <w:rsid w:val="00C922C3"/>
    <w:rsid w:val="00C957FC"/>
    <w:rsid w:val="00C95AC2"/>
    <w:rsid w:val="00CA0972"/>
    <w:rsid w:val="00CC3C7F"/>
    <w:rsid w:val="00CD473C"/>
    <w:rsid w:val="00CD57A0"/>
    <w:rsid w:val="00D01429"/>
    <w:rsid w:val="00D12B98"/>
    <w:rsid w:val="00D36813"/>
    <w:rsid w:val="00D500CE"/>
    <w:rsid w:val="00D50FBD"/>
    <w:rsid w:val="00DA1E77"/>
    <w:rsid w:val="00DD03E6"/>
    <w:rsid w:val="00DE694E"/>
    <w:rsid w:val="00DF325A"/>
    <w:rsid w:val="00DF6EDD"/>
    <w:rsid w:val="00E00477"/>
    <w:rsid w:val="00E11E45"/>
    <w:rsid w:val="00E161CB"/>
    <w:rsid w:val="00E3204A"/>
    <w:rsid w:val="00E40DE1"/>
    <w:rsid w:val="00E46648"/>
    <w:rsid w:val="00E5675F"/>
    <w:rsid w:val="00E57E07"/>
    <w:rsid w:val="00E61181"/>
    <w:rsid w:val="00E638C9"/>
    <w:rsid w:val="00E86B8D"/>
    <w:rsid w:val="00EA20D3"/>
    <w:rsid w:val="00EA7DC5"/>
    <w:rsid w:val="00EE0964"/>
    <w:rsid w:val="00EE59D2"/>
    <w:rsid w:val="00F44725"/>
    <w:rsid w:val="00F55827"/>
    <w:rsid w:val="00F82115"/>
    <w:rsid w:val="00F866A1"/>
    <w:rsid w:val="00FA3ACC"/>
    <w:rsid w:val="00FC270E"/>
    <w:rsid w:val="00FC2A05"/>
    <w:rsid w:val="00FC37BE"/>
    <w:rsid w:val="00FD2239"/>
    <w:rsid w:val="00FE110D"/>
    <w:rsid w:val="00FE153A"/>
    <w:rsid w:val="00FF213F"/>
    <w:rsid w:val="00FF3084"/>
    <w:rsid w:val="00FF6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00667486"/>
  <w15:chartTrackingRefBased/>
  <w15:docId w15:val="{BA25E8FD-35C6-4E53-8097-5CFFAB6A0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55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A5A5A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552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5A5A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uiPriority w:val="1"/>
    <w:qFormat/>
    <w:rsid w:val="004158A0"/>
    <w:pPr>
      <w:spacing w:after="0" w:line="240" w:lineRule="auto"/>
    </w:pPr>
    <w:rPr>
      <w:rFonts w:ascii="Tahoma" w:eastAsia="Times New Roman" w:hAnsi="Tahoma" w:cs="Times New Roman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158A0"/>
    <w:rPr>
      <w:rFonts w:ascii="Tahoma" w:eastAsia="Times New Roman" w:hAnsi="Tahoma" w:cs="Times New Roman"/>
      <w:lang w:eastAsia="en-US"/>
    </w:rPr>
  </w:style>
  <w:style w:type="paragraph" w:styleId="ListParagraph">
    <w:name w:val="List Paragraph"/>
    <w:basedOn w:val="Normal"/>
    <w:uiPriority w:val="34"/>
    <w:qFormat/>
    <w:rsid w:val="004158A0"/>
    <w:pPr>
      <w:spacing w:after="200" w:line="276" w:lineRule="auto"/>
      <w:ind w:left="720"/>
      <w:contextualSpacing/>
    </w:pPr>
    <w:rPr>
      <w:lang w:eastAsia="en-US"/>
    </w:rPr>
  </w:style>
  <w:style w:type="table" w:styleId="TableGrid">
    <w:name w:val="Table Grid"/>
    <w:basedOn w:val="TableNormal"/>
    <w:uiPriority w:val="39"/>
    <w:rsid w:val="007255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7255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255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25522"/>
    <w:rPr>
      <w:rFonts w:asciiTheme="majorHAnsi" w:eastAsiaTheme="majorEastAsia" w:hAnsiTheme="majorHAnsi" w:cstheme="majorBidi"/>
      <w:color w:val="A5A5A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25522"/>
    <w:rPr>
      <w:rFonts w:asciiTheme="majorHAnsi" w:eastAsiaTheme="majorEastAsia" w:hAnsiTheme="majorHAnsi" w:cstheme="majorBidi"/>
      <w:color w:val="A5A5A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9566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662F"/>
  </w:style>
  <w:style w:type="paragraph" w:styleId="Footer">
    <w:name w:val="footer"/>
    <w:basedOn w:val="Normal"/>
    <w:link w:val="FooterChar"/>
    <w:uiPriority w:val="99"/>
    <w:unhideWhenUsed/>
    <w:rsid w:val="009566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662F"/>
  </w:style>
  <w:style w:type="paragraph" w:styleId="Subtitle">
    <w:name w:val="Subtitle"/>
    <w:basedOn w:val="Normal"/>
    <w:next w:val="Normal"/>
    <w:link w:val="SubtitleChar"/>
    <w:uiPriority w:val="11"/>
    <w:qFormat/>
    <w:rsid w:val="0095662F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5662F"/>
    <w:rPr>
      <w:color w:val="5A5A5A" w:themeColor="text1" w:themeTint="A5"/>
      <w:spacing w:val="15"/>
    </w:rPr>
  </w:style>
  <w:style w:type="paragraph" w:styleId="TOCHeading">
    <w:name w:val="TOC Heading"/>
    <w:basedOn w:val="Heading1"/>
    <w:next w:val="Normal"/>
    <w:uiPriority w:val="39"/>
    <w:unhideWhenUsed/>
    <w:qFormat/>
    <w:rsid w:val="0095662F"/>
    <w:p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95662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5662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5662F"/>
    <w:rPr>
      <w:color w:val="5F5F5F" w:themeColor="hyperlink"/>
      <w:u w:val="single"/>
    </w:rPr>
  </w:style>
  <w:style w:type="table" w:styleId="LightShading-Accent1">
    <w:name w:val="Light Shading Accent 1"/>
    <w:basedOn w:val="TableNormal"/>
    <w:uiPriority w:val="60"/>
    <w:unhideWhenUsed/>
    <w:rsid w:val="000957F9"/>
    <w:pPr>
      <w:spacing w:after="0" w:line="240" w:lineRule="auto"/>
    </w:pPr>
    <w:rPr>
      <w:color w:val="A5A5A5" w:themeColor="accent1" w:themeShade="BF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FA3ACC"/>
    <w:pPr>
      <w:spacing w:after="200" w:line="240" w:lineRule="auto"/>
    </w:pPr>
    <w:rPr>
      <w:rFonts w:ascii="Calibri" w:eastAsia="Times New Roman" w:hAnsi="Calibri" w:cs="Times New Roman"/>
      <w:b/>
      <w:bCs/>
      <w:color w:val="4F81BD"/>
      <w:sz w:val="18"/>
      <w:szCs w:val="18"/>
      <w:lang w:eastAsia="en-US"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C35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35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35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35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355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35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355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FE110D"/>
    <w:rPr>
      <w:i/>
      <w:iCs/>
    </w:rPr>
  </w:style>
  <w:style w:type="table" w:styleId="TableGridLight">
    <w:name w:val="Grid Table Light"/>
    <w:basedOn w:val="TableNormal"/>
    <w:uiPriority w:val="40"/>
    <w:rsid w:val="00DE694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DE694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06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80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1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93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3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61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7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0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package" Target="embeddings/Microsoft_Excel_Worksheet.xlsx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0522E2-030B-4BA7-BD71-B3DB92BF73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63</Words>
  <Characters>207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, Shih-cheng</dc:creator>
  <cp:keywords/>
  <dc:description/>
  <cp:lastModifiedBy>Pancho, Ashley</cp:lastModifiedBy>
  <cp:revision>5</cp:revision>
  <cp:lastPrinted>2016-10-19T17:10:00Z</cp:lastPrinted>
  <dcterms:created xsi:type="dcterms:W3CDTF">2017-12-01T06:32:00Z</dcterms:created>
  <dcterms:modified xsi:type="dcterms:W3CDTF">2017-12-01T17:11:00Z</dcterms:modified>
</cp:coreProperties>
</file>